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openxmlformats.org/officedocument/2006/relationships/metadata/core-properties" Target="docProps/core0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566E1" w14:textId="15A8C480" w:rsidR="0099120D" w:rsidRPr="0065049C" w:rsidRDefault="0099120D" w:rsidP="00950531">
      <w:pPr>
        <w:jc w:val="both"/>
        <w:rPr>
          <w:rFonts w:cs="BrowalliaUPC"/>
          <w:b/>
          <w:bCs/>
          <w:sz w:val="32"/>
          <w:szCs w:val="32"/>
        </w:rPr>
      </w:pPr>
      <w:r>
        <w:rPr>
          <w:rFonts w:cs="BrowalliaUPC"/>
          <w:b/>
          <w:bCs/>
          <w:sz w:val="32"/>
          <w:szCs w:val="32"/>
        </w:rPr>
        <w:t>Name</w:t>
      </w:r>
      <w:r w:rsidRPr="0065049C">
        <w:rPr>
          <w:rFonts w:cs="BrowalliaUPC" w:hint="cs"/>
          <w:b/>
          <w:bCs/>
          <w:sz w:val="32"/>
          <w:szCs w:val="32"/>
          <w:cs/>
        </w:rPr>
        <w:t xml:space="preserve"> </w:t>
      </w:r>
      <w:r w:rsidRPr="0065049C">
        <w:rPr>
          <w:rFonts w:cs="BrowalliaUPC"/>
          <w:b/>
          <w:bCs/>
          <w:sz w:val="32"/>
          <w:szCs w:val="32"/>
        </w:rPr>
        <w:t xml:space="preserve">__________________ </w:t>
      </w:r>
      <w:proofErr w:type="spellStart"/>
      <w:r>
        <w:rPr>
          <w:rFonts w:cs="BrowalliaUPC"/>
          <w:b/>
          <w:bCs/>
          <w:sz w:val="32"/>
          <w:szCs w:val="32"/>
        </w:rPr>
        <w:t>StudentID</w:t>
      </w:r>
      <w:proofErr w:type="spellEnd"/>
      <w:r w:rsidRPr="0065049C">
        <w:rPr>
          <w:rFonts w:cs="BrowalliaUPC" w:hint="cs"/>
          <w:b/>
          <w:bCs/>
          <w:sz w:val="32"/>
          <w:szCs w:val="32"/>
          <w:cs/>
        </w:rPr>
        <w:t xml:space="preserve"> </w:t>
      </w:r>
      <w:r w:rsidRPr="0065049C">
        <w:rPr>
          <w:rFonts w:cs="BrowalliaUPC"/>
          <w:b/>
          <w:bCs/>
          <w:sz w:val="32"/>
          <w:szCs w:val="32"/>
        </w:rPr>
        <w:t>__________________</w:t>
      </w:r>
    </w:p>
    <w:p w14:paraId="68D0B974" w14:textId="77777777" w:rsidR="0099120D" w:rsidRDefault="0099120D" w:rsidP="00950531">
      <w:pPr>
        <w:jc w:val="both"/>
        <w:rPr>
          <w:rFonts w:cs="BrowalliaUPC"/>
          <w:b/>
          <w:bCs/>
          <w:sz w:val="48"/>
          <w:szCs w:val="48"/>
        </w:rPr>
      </w:pPr>
    </w:p>
    <w:p w14:paraId="44F0B7C8" w14:textId="5A3485BB" w:rsidR="007F5792" w:rsidRPr="00F64F43" w:rsidRDefault="00000000" w:rsidP="00950531">
      <w:pPr>
        <w:jc w:val="both"/>
        <w:rPr>
          <w:rFonts w:cs="BrowalliaUPC"/>
          <w:b/>
          <w:bCs/>
          <w:sz w:val="32"/>
          <w:szCs w:val="32"/>
        </w:rPr>
      </w:pPr>
      <w:r w:rsidRPr="00F64F43">
        <w:rPr>
          <w:rFonts w:cs="BrowalliaUPC"/>
          <w:b/>
          <w:bCs/>
          <w:sz w:val="32"/>
          <w:szCs w:val="32"/>
        </w:rPr>
        <w:t>Chapter 1</w:t>
      </w:r>
      <w:r w:rsidR="00F64F43">
        <w:rPr>
          <w:rFonts w:cs="BrowalliaUPC"/>
          <w:b/>
          <w:bCs/>
          <w:sz w:val="32"/>
          <w:szCs w:val="32"/>
        </w:rPr>
        <w:t xml:space="preserve">. </w:t>
      </w:r>
      <w:r w:rsidRPr="00F64F43">
        <w:rPr>
          <w:rFonts w:cs="BrowalliaUPC"/>
          <w:b/>
          <w:bCs/>
          <w:sz w:val="32"/>
          <w:szCs w:val="32"/>
        </w:rPr>
        <w:t>Network Fundamental</w:t>
      </w:r>
    </w:p>
    <w:p w14:paraId="61C7415B" w14:textId="77777777" w:rsidR="007F5792" w:rsidRDefault="007F5792" w:rsidP="00950531">
      <w:pPr>
        <w:jc w:val="both"/>
        <w:rPr>
          <w:rFonts w:cs="BrowalliaUPC"/>
          <w:b/>
          <w:bCs/>
          <w:sz w:val="48"/>
          <w:szCs w:val="48"/>
        </w:rPr>
      </w:pPr>
    </w:p>
    <w:p w14:paraId="342327C3" w14:textId="77777777" w:rsidR="007F5792" w:rsidRDefault="00000000" w:rsidP="00950531">
      <w:pPr>
        <w:jc w:val="both"/>
        <w:rPr>
          <w:rFonts w:cs="BrowalliaUPC"/>
          <w:b/>
          <w:bCs/>
        </w:rPr>
      </w:pPr>
      <w:r>
        <w:rPr>
          <w:rFonts w:cs="BrowalliaUPC"/>
          <w:b/>
          <w:bCs/>
        </w:rPr>
        <w:t>Installing a computer into a network</w:t>
      </w:r>
    </w:p>
    <w:p w14:paraId="43B9264D" w14:textId="3D11585C" w:rsidR="007F5792" w:rsidRDefault="00950531" w:rsidP="00950531">
      <w:pPr>
        <w:numPr>
          <w:ilvl w:val="0"/>
          <w:numId w:val="2"/>
        </w:numPr>
        <w:jc w:val="both"/>
        <w:rPr>
          <w:rFonts w:cs="BrowalliaUPC"/>
        </w:rPr>
      </w:pPr>
      <w:r>
        <w:rPr>
          <w:rFonts w:cs="BrowalliaUPC"/>
        </w:rPr>
        <w:t>Open window</w:t>
      </w:r>
      <w:r>
        <w:rPr>
          <w:rFonts w:cs="Times New Roman"/>
        </w:rPr>
        <w:t xml:space="preserve"> </w:t>
      </w:r>
      <w:r>
        <w:rPr>
          <w:rFonts w:cs="BrowalliaUPC"/>
        </w:rPr>
        <w:t>control panel select</w:t>
      </w:r>
      <w:r>
        <w:rPr>
          <w:rFonts w:cs="Times New Roman"/>
        </w:rPr>
        <w:t xml:space="preserve"> </w:t>
      </w:r>
      <w:r>
        <w:rPr>
          <w:rFonts w:cs="BrowalliaUPC"/>
        </w:rPr>
        <w:t>network connections and select</w:t>
      </w:r>
      <w:r>
        <w:rPr>
          <w:rFonts w:cs="Times New Roman"/>
        </w:rPr>
        <w:t xml:space="preserve"> </w:t>
      </w:r>
      <w:r>
        <w:rPr>
          <w:rFonts w:cs="BrowalliaUPC"/>
        </w:rPr>
        <w:t>local Area Connection (select LAN card installed on the computer) click button</w:t>
      </w:r>
      <w:r>
        <w:rPr>
          <w:rFonts w:cs="Times New Roman"/>
        </w:rPr>
        <w:t xml:space="preserve"> </w:t>
      </w:r>
      <w:r>
        <w:rPr>
          <w:rFonts w:cs="BrowalliaUPC"/>
        </w:rPr>
        <w:t>Property and a window will appear.</w:t>
      </w:r>
    </w:p>
    <w:p w14:paraId="30FF363C" w14:textId="77777777" w:rsidR="007F5792" w:rsidRDefault="00000000" w:rsidP="00950531">
      <w:pPr>
        <w:ind w:left="1440"/>
        <w:jc w:val="both"/>
        <w:rPr>
          <w:rFonts w:cs="BrowalliaUPC"/>
        </w:rPr>
      </w:pPr>
      <w:r>
        <w:rPr>
          <w:rFonts w:cs="BrowalliaUPC"/>
          <w:noProof/>
        </w:rPr>
        <w:drawing>
          <wp:inline distT="0" distB="0" distL="0" distR="0" wp14:anchorId="351394E6" wp14:editId="4B440BBA">
            <wp:extent cx="3495675" cy="4219575"/>
            <wp:effectExtent l="0" t="0" r="0" b="0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 l="-10" t="-9" r="-10" b="-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0629B" w14:textId="2BFB2C21" w:rsidR="007F5792" w:rsidRDefault="007F5792" w:rsidP="00950531">
      <w:pPr>
        <w:ind w:left="1440"/>
        <w:jc w:val="both"/>
        <w:rPr>
          <w:rFonts w:cs="BrowalliaUPC"/>
        </w:rPr>
      </w:pPr>
    </w:p>
    <w:p w14:paraId="5DD8B59E" w14:textId="5DBC611D" w:rsidR="00F64F43" w:rsidRDefault="00F64F43" w:rsidP="00950531">
      <w:pPr>
        <w:ind w:left="1440"/>
        <w:jc w:val="both"/>
        <w:rPr>
          <w:rFonts w:cs="BrowalliaUPC"/>
        </w:rPr>
      </w:pPr>
    </w:p>
    <w:p w14:paraId="1EE672E6" w14:textId="09D2A179" w:rsidR="00F64F43" w:rsidRDefault="00F64F43" w:rsidP="00950531">
      <w:pPr>
        <w:ind w:left="1440"/>
        <w:jc w:val="both"/>
        <w:rPr>
          <w:rFonts w:cs="BrowalliaUPC"/>
        </w:rPr>
      </w:pPr>
    </w:p>
    <w:p w14:paraId="7089501B" w14:textId="5ED32201" w:rsidR="00F64F43" w:rsidRDefault="00F64F43" w:rsidP="00950531">
      <w:pPr>
        <w:ind w:left="1440"/>
        <w:jc w:val="both"/>
        <w:rPr>
          <w:rFonts w:cs="BrowalliaUPC"/>
        </w:rPr>
      </w:pPr>
    </w:p>
    <w:p w14:paraId="64CC667D" w14:textId="1084B95B" w:rsidR="00F64F43" w:rsidRDefault="00F64F43" w:rsidP="00950531">
      <w:pPr>
        <w:ind w:left="1440"/>
        <w:jc w:val="both"/>
        <w:rPr>
          <w:rFonts w:cs="BrowalliaUPC"/>
        </w:rPr>
      </w:pPr>
    </w:p>
    <w:p w14:paraId="4EC799C5" w14:textId="5A62FFDE" w:rsidR="00F64F43" w:rsidRDefault="00F64F43" w:rsidP="00950531">
      <w:pPr>
        <w:ind w:left="1440"/>
        <w:jc w:val="both"/>
        <w:rPr>
          <w:rFonts w:cs="BrowalliaUPC"/>
        </w:rPr>
      </w:pPr>
    </w:p>
    <w:p w14:paraId="22FED7AB" w14:textId="25A483CE" w:rsidR="00F64F43" w:rsidRDefault="00F64F43" w:rsidP="00950531">
      <w:pPr>
        <w:ind w:left="1440"/>
        <w:jc w:val="both"/>
        <w:rPr>
          <w:rFonts w:cs="BrowalliaUPC"/>
        </w:rPr>
      </w:pPr>
    </w:p>
    <w:p w14:paraId="336130A8" w14:textId="32946710" w:rsidR="00F64F43" w:rsidRDefault="00F64F43" w:rsidP="00950531">
      <w:pPr>
        <w:ind w:left="1440"/>
        <w:jc w:val="both"/>
        <w:rPr>
          <w:rFonts w:cs="BrowalliaUPC"/>
        </w:rPr>
      </w:pPr>
    </w:p>
    <w:p w14:paraId="024295FA" w14:textId="4F803E08" w:rsidR="00F64F43" w:rsidRDefault="00F64F43" w:rsidP="00950531">
      <w:pPr>
        <w:ind w:left="1440"/>
        <w:jc w:val="both"/>
        <w:rPr>
          <w:rFonts w:cs="BrowalliaUPC"/>
        </w:rPr>
      </w:pPr>
    </w:p>
    <w:p w14:paraId="05D8AB2E" w14:textId="642BA7E6" w:rsidR="00F64F43" w:rsidRDefault="00F64F43" w:rsidP="00950531">
      <w:pPr>
        <w:ind w:left="1440"/>
        <w:jc w:val="both"/>
        <w:rPr>
          <w:rFonts w:cs="BrowalliaUPC"/>
        </w:rPr>
      </w:pPr>
    </w:p>
    <w:p w14:paraId="79D5187D" w14:textId="7F196FDD" w:rsidR="00F64F43" w:rsidRDefault="00F64F43" w:rsidP="00950531">
      <w:pPr>
        <w:ind w:left="1440"/>
        <w:jc w:val="both"/>
        <w:rPr>
          <w:rFonts w:cs="BrowalliaUPC"/>
        </w:rPr>
      </w:pPr>
    </w:p>
    <w:p w14:paraId="0DE56640" w14:textId="34906D8F" w:rsidR="00F64F43" w:rsidRDefault="00F64F43" w:rsidP="00950531">
      <w:pPr>
        <w:ind w:left="1440"/>
        <w:jc w:val="both"/>
        <w:rPr>
          <w:rFonts w:cs="BrowalliaUPC"/>
        </w:rPr>
      </w:pPr>
    </w:p>
    <w:p w14:paraId="23C7C54B" w14:textId="41E88684" w:rsidR="00F64F43" w:rsidRDefault="00F64F43" w:rsidP="00950531">
      <w:pPr>
        <w:ind w:left="1440"/>
        <w:jc w:val="both"/>
        <w:rPr>
          <w:rFonts w:cs="BrowalliaUPC"/>
        </w:rPr>
      </w:pPr>
    </w:p>
    <w:p w14:paraId="107D5F9B" w14:textId="77777777" w:rsidR="00F64F43" w:rsidRDefault="00F64F43" w:rsidP="00950531">
      <w:pPr>
        <w:ind w:left="1440"/>
        <w:jc w:val="both"/>
        <w:rPr>
          <w:rFonts w:cs="BrowalliaUPC"/>
        </w:rPr>
      </w:pPr>
    </w:p>
    <w:p w14:paraId="5A63A0BC" w14:textId="77777777" w:rsidR="007F5792" w:rsidRDefault="00000000" w:rsidP="00950531">
      <w:pPr>
        <w:numPr>
          <w:ilvl w:val="0"/>
          <w:numId w:val="2"/>
        </w:numPr>
        <w:jc w:val="both"/>
        <w:rPr>
          <w:rFonts w:cs="BrowalliaUPC"/>
        </w:rPr>
      </w:pPr>
      <w:r>
        <w:rPr>
          <w:rFonts w:cs="BrowalliaUPC"/>
        </w:rPr>
        <w:lastRenderedPageBreak/>
        <w:t>choose</w:t>
      </w:r>
      <w:r>
        <w:rPr>
          <w:rFonts w:cs="Times New Roman"/>
        </w:rPr>
        <w:t xml:space="preserve"> </w:t>
      </w:r>
      <w:r>
        <w:rPr>
          <w:rFonts w:cs="BrowalliaUPC"/>
        </w:rPr>
        <w:t>Internet Protocol (TCP/IP) and select the button.</w:t>
      </w:r>
      <w:r>
        <w:rPr>
          <w:rFonts w:cs="Times New Roman"/>
        </w:rPr>
        <w:t xml:space="preserve"> </w:t>
      </w:r>
      <w:r>
        <w:rPr>
          <w:rFonts w:cs="BrowalliaUPC"/>
        </w:rPr>
        <w:t>Properties window appears.</w:t>
      </w:r>
      <w:r>
        <w:rPr>
          <w:rFonts w:cs="Times New Roman"/>
        </w:rPr>
        <w:t xml:space="preserve"> </w:t>
      </w:r>
    </w:p>
    <w:p w14:paraId="3B1A30A0" w14:textId="14ADD00D" w:rsidR="007F5792" w:rsidRDefault="00000000" w:rsidP="00950531">
      <w:pPr>
        <w:jc w:val="center"/>
        <w:rPr>
          <w:rFonts w:cs="BrowalliaUPC"/>
        </w:rPr>
      </w:pPr>
      <w:r>
        <w:rPr>
          <w:rFonts w:cs="BrowalliaUPC"/>
          <w:noProof/>
        </w:rPr>
        <w:drawing>
          <wp:inline distT="0" distB="0" distL="0" distR="0" wp14:anchorId="0C82C60D" wp14:editId="0FF48E48">
            <wp:extent cx="3848100" cy="4267200"/>
            <wp:effectExtent l="0" t="0" r="0" b="0"/>
            <wp:docPr id="2" name="Image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-9" t="-8" r="-9" b="-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84C47" w14:textId="77777777" w:rsidR="007F5792" w:rsidRDefault="007F5792" w:rsidP="00950531">
      <w:pPr>
        <w:jc w:val="both"/>
        <w:rPr>
          <w:rFonts w:cs="BrowalliaUPC"/>
        </w:rPr>
      </w:pPr>
    </w:p>
    <w:p w14:paraId="7D233E0B" w14:textId="5D779737" w:rsidR="007F5792" w:rsidRDefault="00000000" w:rsidP="00950531">
      <w:pPr>
        <w:numPr>
          <w:ilvl w:val="0"/>
          <w:numId w:val="2"/>
        </w:numPr>
        <w:jc w:val="both"/>
        <w:rPr>
          <w:rFonts w:cs="BrowalliaUPC"/>
        </w:rPr>
      </w:pPr>
      <w:r>
        <w:rPr>
          <w:rFonts w:cs="BrowalliaUPC"/>
        </w:rPr>
        <w:t>bring numbers</w:t>
      </w:r>
      <w:r>
        <w:rPr>
          <w:rFonts w:cs="Times New Roman"/>
        </w:rPr>
        <w:t xml:space="preserve"> </w:t>
      </w:r>
      <w:r>
        <w:rPr>
          <w:rFonts w:cs="BrowalliaUPC"/>
        </w:rPr>
        <w:t>IP address number</w:t>
      </w:r>
      <w:r>
        <w:rPr>
          <w:rFonts w:cs="Times New Roman"/>
        </w:rPr>
        <w:t xml:space="preserve"> </w:t>
      </w:r>
      <w:r>
        <w:rPr>
          <w:rFonts w:cs="BrowalliaUPC"/>
        </w:rPr>
        <w:t>Subnet mask number</w:t>
      </w:r>
      <w:r>
        <w:rPr>
          <w:rFonts w:cs="Times New Roman"/>
        </w:rPr>
        <w:t xml:space="preserve"> </w:t>
      </w:r>
      <w:r>
        <w:rPr>
          <w:rFonts w:cs="BrowalliaUPC"/>
        </w:rPr>
        <w:t>Gate Way No.</w:t>
      </w:r>
      <w:r>
        <w:rPr>
          <w:rFonts w:cs="Times New Roman"/>
        </w:rPr>
        <w:t xml:space="preserve"> </w:t>
      </w:r>
      <w:r>
        <w:rPr>
          <w:rFonts w:cs="BrowalliaUPC"/>
        </w:rPr>
        <w:t>The DNS provided by the network administrator comes into the blank.</w:t>
      </w:r>
      <w:r>
        <w:rPr>
          <w:rFonts w:cs="Times New Roman"/>
        </w:rPr>
        <w:t xml:space="preserve"> </w:t>
      </w:r>
      <w:r>
        <w:rPr>
          <w:rFonts w:cs="BrowalliaUPC"/>
        </w:rPr>
        <w:t>and then</w:t>
      </w:r>
      <w:r>
        <w:rPr>
          <w:rFonts w:cs="Times New Roman"/>
        </w:rPr>
        <w:t xml:space="preserve"> </w:t>
      </w:r>
      <w:r>
        <w:rPr>
          <w:rFonts w:cs="BrowalliaUPC"/>
        </w:rPr>
        <w:t>OK (In our laboratory there are already numbers for students.</w:t>
      </w:r>
      <w:r>
        <w:rPr>
          <w:rFonts w:cs="Times New Roman"/>
        </w:rPr>
        <w:t xml:space="preserve"> </w:t>
      </w:r>
      <w:r>
        <w:rPr>
          <w:rFonts w:cs="BrowalliaUPC"/>
        </w:rPr>
        <w:t>Take those numbers and fill in the blanks.</w:t>
      </w:r>
      <w:r>
        <w:rPr>
          <w:rFonts w:cs="Times New Roman"/>
        </w:rPr>
        <w:t xml:space="preserve"> </w:t>
      </w:r>
      <w:r>
        <w:rPr>
          <w:rFonts w:cs="BrowalliaUPC"/>
        </w:rPr>
        <w:t>Or if not, wait and see in the experiment about using the command</w:t>
      </w:r>
      <w:r>
        <w:rPr>
          <w:rFonts w:cs="Times New Roman"/>
        </w:rPr>
        <w:t xml:space="preserve"> </w:t>
      </w:r>
      <w:r>
        <w:rPr>
          <w:rFonts w:cs="BrowalliaUPC"/>
        </w:rPr>
        <w:t>ipconfig in the next section)</w:t>
      </w:r>
    </w:p>
    <w:p w14:paraId="4C102EBF" w14:textId="77777777" w:rsidR="007F5792" w:rsidRDefault="00000000" w:rsidP="00950531">
      <w:pPr>
        <w:numPr>
          <w:ilvl w:val="0"/>
          <w:numId w:val="2"/>
        </w:numPr>
        <w:jc w:val="both"/>
        <w:rPr>
          <w:rFonts w:cs="BrowalliaUPC"/>
        </w:rPr>
      </w:pPr>
      <w:r>
        <w:rPr>
          <w:rFonts w:cs="BrowalliaUPC"/>
        </w:rPr>
        <w:t>When all numbers are complete, press the button.</w:t>
      </w:r>
      <w:r>
        <w:rPr>
          <w:rFonts w:cs="Times New Roman"/>
        </w:rPr>
        <w:t xml:space="preserve"> </w:t>
      </w:r>
      <w:r>
        <w:rPr>
          <w:rFonts w:cs="BrowalliaUPC"/>
        </w:rPr>
        <w:t>OK and press</w:t>
      </w:r>
      <w:r>
        <w:rPr>
          <w:rFonts w:cs="Times New Roman"/>
        </w:rPr>
        <w:t xml:space="preserve"> </w:t>
      </w:r>
      <w:r>
        <w:rPr>
          <w:rFonts w:cs="BrowalliaUPC"/>
        </w:rPr>
        <w:t>Close at the window</w:t>
      </w:r>
      <w:r>
        <w:rPr>
          <w:rFonts w:cs="Times New Roman"/>
        </w:rPr>
        <w:t xml:space="preserve"> </w:t>
      </w:r>
      <w:r>
        <w:rPr>
          <w:rFonts w:cs="BrowalliaUPC"/>
        </w:rPr>
        <w:t>Local Area connection property confirms the installation of numbers.</w:t>
      </w:r>
      <w:r>
        <w:rPr>
          <w:rFonts w:cs="Times New Roman"/>
        </w:rPr>
        <w:t xml:space="preserve"> </w:t>
      </w:r>
      <w:r>
        <w:rPr>
          <w:rFonts w:cs="BrowalliaUPC"/>
        </w:rPr>
        <w:t>IP address for our computer to complete the installation.</w:t>
      </w:r>
      <w:r>
        <w:rPr>
          <w:rFonts w:cs="Times New Roman"/>
        </w:rPr>
        <w:t xml:space="preserve"> </w:t>
      </w:r>
      <w:proofErr w:type="gramStart"/>
      <w:r>
        <w:rPr>
          <w:rFonts w:cs="BrowalliaUPC"/>
        </w:rPr>
        <w:t>( note</w:t>
      </w:r>
      <w:proofErr w:type="gramEnd"/>
      <w:r>
        <w:rPr>
          <w:rFonts w:cs="BrowalliaUPC"/>
        </w:rPr>
        <w:t>, but if a window shows that there is a collision</w:t>
      </w:r>
      <w:r>
        <w:rPr>
          <w:rFonts w:cs="Times New Roman"/>
        </w:rPr>
        <w:t xml:space="preserve"> </w:t>
      </w:r>
      <w:r>
        <w:rPr>
          <w:rFonts w:cs="BrowalliaUPC"/>
        </w:rPr>
        <w:t>The IP address of the student must be changed.</w:t>
      </w:r>
      <w:r>
        <w:rPr>
          <w:rFonts w:cs="Times New Roman"/>
        </w:rPr>
        <w:t xml:space="preserve"> </w:t>
      </w:r>
      <w:r>
        <w:rPr>
          <w:rFonts w:cs="BrowalliaUPC"/>
        </w:rPr>
        <w:t>new IP address</w:t>
      </w:r>
      <w:r>
        <w:rPr>
          <w:rFonts w:cs="Times New Roman"/>
        </w:rPr>
        <w:t xml:space="preserve"> </w:t>
      </w:r>
      <w:proofErr w:type="gramStart"/>
      <w:r>
        <w:rPr>
          <w:rFonts w:cs="BrowalliaUPC"/>
        </w:rPr>
        <w:t>The</w:t>
      </w:r>
      <w:proofErr w:type="gramEnd"/>
      <w:r>
        <w:rPr>
          <w:rFonts w:cs="BrowalliaUPC"/>
        </w:rPr>
        <w:t xml:space="preserve"> message will be displayed as shown in the figure)</w:t>
      </w:r>
    </w:p>
    <w:p w14:paraId="23DE2DE1" w14:textId="77777777" w:rsidR="007F5792" w:rsidRDefault="007F5792" w:rsidP="00950531">
      <w:pPr>
        <w:jc w:val="both"/>
        <w:rPr>
          <w:rFonts w:cs="BrowalliaUPC"/>
        </w:rPr>
      </w:pPr>
    </w:p>
    <w:p w14:paraId="1D92D813" w14:textId="77777777" w:rsidR="007F5792" w:rsidRDefault="00000000" w:rsidP="00950531">
      <w:pPr>
        <w:jc w:val="center"/>
        <w:rPr>
          <w:rFonts w:cs="BrowalliaUPC"/>
        </w:rPr>
      </w:pPr>
      <w:r>
        <w:rPr>
          <w:rFonts w:cs="BrowalliaUPC"/>
          <w:noProof/>
        </w:rPr>
        <w:drawing>
          <wp:inline distT="0" distB="0" distL="0" distR="0" wp14:anchorId="3403246B" wp14:editId="7798E28D">
            <wp:extent cx="5269230" cy="1041400"/>
            <wp:effectExtent l="0" t="0" r="0" b="0"/>
            <wp:docPr id="3" name="Image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-6" t="-32" r="-6" b="-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23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80162" w14:textId="77777777" w:rsidR="007F5792" w:rsidRDefault="007F5792" w:rsidP="00950531">
      <w:pPr>
        <w:jc w:val="both"/>
        <w:rPr>
          <w:rFonts w:cs="BrowalliaUPC"/>
        </w:rPr>
      </w:pPr>
    </w:p>
    <w:p w14:paraId="07D9D416" w14:textId="77777777" w:rsidR="007F5792" w:rsidRDefault="007F5792" w:rsidP="00950531">
      <w:pPr>
        <w:jc w:val="both"/>
        <w:rPr>
          <w:rFonts w:cs="BrowalliaUPC"/>
          <w:b/>
          <w:bCs/>
        </w:rPr>
      </w:pPr>
    </w:p>
    <w:p w14:paraId="4AAA0E68" w14:textId="77777777" w:rsidR="007F5792" w:rsidRDefault="007F5792" w:rsidP="00950531">
      <w:pPr>
        <w:jc w:val="both"/>
        <w:rPr>
          <w:rFonts w:cs="BrowalliaUPC"/>
          <w:b/>
          <w:bCs/>
        </w:rPr>
      </w:pPr>
    </w:p>
    <w:p w14:paraId="78F79162" w14:textId="77777777" w:rsidR="007F5792" w:rsidRDefault="007F5792" w:rsidP="00950531">
      <w:pPr>
        <w:jc w:val="both"/>
        <w:rPr>
          <w:rFonts w:cs="BrowalliaUPC"/>
          <w:b/>
          <w:bCs/>
        </w:rPr>
      </w:pPr>
    </w:p>
    <w:p w14:paraId="4C914221" w14:textId="77777777" w:rsidR="007F5792" w:rsidRDefault="007F5792" w:rsidP="00950531">
      <w:pPr>
        <w:jc w:val="both"/>
        <w:rPr>
          <w:rFonts w:cs="BrowalliaUPC"/>
          <w:b/>
          <w:bCs/>
        </w:rPr>
      </w:pPr>
    </w:p>
    <w:p w14:paraId="7BA2CA9F" w14:textId="77777777" w:rsidR="007F5792" w:rsidRDefault="007F5792" w:rsidP="00950531">
      <w:pPr>
        <w:jc w:val="both"/>
        <w:rPr>
          <w:rFonts w:cs="BrowalliaUPC"/>
          <w:b/>
          <w:bCs/>
        </w:rPr>
      </w:pPr>
    </w:p>
    <w:p w14:paraId="2F441F69" w14:textId="77777777" w:rsidR="007F5792" w:rsidRDefault="007F5792" w:rsidP="00950531">
      <w:pPr>
        <w:jc w:val="both"/>
        <w:rPr>
          <w:rFonts w:cs="BrowalliaUPC"/>
          <w:b/>
          <w:bCs/>
        </w:rPr>
      </w:pPr>
    </w:p>
    <w:p w14:paraId="6375DD7A" w14:textId="77777777" w:rsidR="007F5792" w:rsidRPr="00950531" w:rsidRDefault="00000000" w:rsidP="00950531">
      <w:pPr>
        <w:jc w:val="both"/>
        <w:rPr>
          <w:rFonts w:cs="BrowalliaUPC"/>
          <w:b/>
          <w:bCs/>
          <w:sz w:val="28"/>
          <w:szCs w:val="32"/>
        </w:rPr>
      </w:pPr>
      <w:r w:rsidRPr="00950531">
        <w:rPr>
          <w:rFonts w:cs="BrowalliaUPC"/>
          <w:b/>
          <w:bCs/>
          <w:sz w:val="28"/>
          <w:szCs w:val="32"/>
        </w:rPr>
        <w:t>Testing the machine, the results of the installation of the machine in the network</w:t>
      </w:r>
    </w:p>
    <w:p w14:paraId="3BBE8576" w14:textId="182B470C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ab/>
        <w:t>after install</w:t>
      </w:r>
      <w:r w:rsidR="00950531">
        <w:rPr>
          <w:rFonts w:cs="BrowalliaUPC"/>
        </w:rPr>
        <w:t>ing</w:t>
      </w:r>
      <w:r>
        <w:rPr>
          <w:rFonts w:cs="Times New Roman"/>
        </w:rPr>
        <w:t xml:space="preserve"> </w:t>
      </w:r>
      <w:r>
        <w:rPr>
          <w:rFonts w:cs="BrowalliaUPC"/>
        </w:rPr>
        <w:t>IP address to the computer, then how do we know if our computer is now able to use the network or not?</w:t>
      </w:r>
      <w:r>
        <w:rPr>
          <w:rFonts w:cs="Times New Roman"/>
        </w:rPr>
        <w:t xml:space="preserve"> </w:t>
      </w:r>
      <w:r>
        <w:rPr>
          <w:rFonts w:cs="BrowalliaUPC"/>
        </w:rPr>
        <w:t>We can check in an easy way.</w:t>
      </w:r>
      <w:r>
        <w:rPr>
          <w:rFonts w:cs="Times New Roman"/>
        </w:rPr>
        <w:t xml:space="preserve"> </w:t>
      </w:r>
      <w:r>
        <w:rPr>
          <w:rFonts w:cs="BrowalliaUPC"/>
        </w:rPr>
        <w:t>other</w:t>
      </w:r>
      <w:r>
        <w:rPr>
          <w:rFonts w:cs="Times New Roman"/>
        </w:rPr>
        <w:t xml:space="preserve"> </w:t>
      </w:r>
      <w:r>
        <w:rPr>
          <w:rFonts w:cs="BrowalliaUPC"/>
        </w:rPr>
        <w:t>as follows</w:t>
      </w:r>
    </w:p>
    <w:p w14:paraId="1712C82D" w14:textId="77777777" w:rsidR="007F5792" w:rsidRDefault="007F5792" w:rsidP="00950531">
      <w:pPr>
        <w:jc w:val="both"/>
        <w:rPr>
          <w:rFonts w:cs="BrowalliaUPC"/>
        </w:rPr>
      </w:pPr>
    </w:p>
    <w:p w14:paraId="469624B0" w14:textId="6ABDF6B1" w:rsidR="007F5792" w:rsidRDefault="00000000" w:rsidP="00950531">
      <w:pPr>
        <w:numPr>
          <w:ilvl w:val="0"/>
          <w:numId w:val="1"/>
        </w:numPr>
        <w:jc w:val="both"/>
        <w:rPr>
          <w:rFonts w:cs="BrowalliaUPC"/>
        </w:rPr>
      </w:pPr>
      <w:r>
        <w:rPr>
          <w:rFonts w:cs="BrowalliaUPC"/>
        </w:rPr>
        <w:t>use</w:t>
      </w:r>
      <w:r>
        <w:rPr>
          <w:rFonts w:cs="Times New Roman"/>
        </w:rPr>
        <w:t xml:space="preserve"> </w:t>
      </w:r>
      <w:r>
        <w:rPr>
          <w:rFonts w:cs="BrowalliaUPC"/>
        </w:rPr>
        <w:t xml:space="preserve">Browser available </w:t>
      </w:r>
      <w:r w:rsidR="00950531">
        <w:rPr>
          <w:rFonts w:cs="BrowalliaUPC"/>
        </w:rPr>
        <w:t>o</w:t>
      </w:r>
      <w:r>
        <w:rPr>
          <w:rFonts w:cs="BrowalliaUPC"/>
        </w:rPr>
        <w:t>n our computer to surf.</w:t>
      </w:r>
      <w:r>
        <w:rPr>
          <w:rFonts w:cs="Times New Roman"/>
        </w:rPr>
        <w:t xml:space="preserve"> </w:t>
      </w:r>
      <w:r>
        <w:rPr>
          <w:rFonts w:cs="BrowalliaUPC"/>
        </w:rPr>
        <w:t>different websites</w:t>
      </w:r>
      <w:r>
        <w:rPr>
          <w:rFonts w:cs="Times New Roman"/>
        </w:rPr>
        <w:t xml:space="preserve"> </w:t>
      </w:r>
      <w:r>
        <w:rPr>
          <w:rFonts w:cs="BrowalliaUPC"/>
        </w:rPr>
        <w:t>other</w:t>
      </w:r>
      <w:r>
        <w:rPr>
          <w:rFonts w:cs="Times New Roman"/>
        </w:rPr>
        <w:t xml:space="preserve"> </w:t>
      </w:r>
      <w:r>
        <w:rPr>
          <w:rFonts w:cs="BrowalliaUPC"/>
        </w:rPr>
        <w:t>(but be sure</w:t>
      </w:r>
      <w:r>
        <w:rPr>
          <w:rFonts w:cs="Times New Roman"/>
        </w:rPr>
        <w:t xml:space="preserve"> </w:t>
      </w:r>
      <w:r>
        <w:rPr>
          <w:rFonts w:cs="BrowalliaUPC"/>
        </w:rPr>
        <w:t>that our network is allowed to play</w:t>
      </w:r>
      <w:r>
        <w:rPr>
          <w:rFonts w:cs="Times New Roman"/>
        </w:rPr>
        <w:t xml:space="preserve"> </w:t>
      </w:r>
      <w:proofErr w:type="gramStart"/>
      <w:r>
        <w:rPr>
          <w:rFonts w:cs="BrowalliaUPC"/>
        </w:rPr>
        <w:t>Internet</w:t>
      </w:r>
      <w:r>
        <w:rPr>
          <w:rFonts w:cs="Times New Roman"/>
        </w:rPr>
        <w:t xml:space="preserve"> </w:t>
      </w:r>
      <w:r>
        <w:rPr>
          <w:rFonts w:cs="BrowalliaUPC"/>
        </w:rPr>
        <w:t>)</w:t>
      </w:r>
      <w:proofErr w:type="gramEnd"/>
      <w:r>
        <w:rPr>
          <w:rFonts w:cs="BrowalliaUPC"/>
        </w:rPr>
        <w:t xml:space="preserve"> if applicable</w:t>
      </w:r>
      <w:r>
        <w:rPr>
          <w:rFonts w:cs="Times New Roman"/>
        </w:rPr>
        <w:t xml:space="preserve"> </w:t>
      </w:r>
      <w:r>
        <w:rPr>
          <w:rFonts w:cs="BrowalliaUPC"/>
        </w:rPr>
        <w:t>Our computer is ready to use the network.</w:t>
      </w:r>
    </w:p>
    <w:p w14:paraId="090A5293" w14:textId="6B13494E" w:rsidR="007F5792" w:rsidRDefault="00000000" w:rsidP="00950531">
      <w:pPr>
        <w:jc w:val="center"/>
        <w:rPr>
          <w:rFonts w:cs="BrowalliaUPC"/>
        </w:rPr>
      </w:pPr>
      <w:r>
        <w:rPr>
          <w:rFonts w:cs="BrowalliaUPC"/>
          <w:noProof/>
        </w:rPr>
        <w:drawing>
          <wp:inline distT="0" distB="0" distL="0" distR="0" wp14:anchorId="3F383894" wp14:editId="6ADF5B42">
            <wp:extent cx="4584065" cy="4283075"/>
            <wp:effectExtent l="0" t="0" r="0" b="0"/>
            <wp:docPr id="4" name="Imag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-6" t="-7" r="-6" b="-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065" cy="428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E94B0" w14:textId="77777777" w:rsidR="007F5792" w:rsidRDefault="007F5792" w:rsidP="00950531">
      <w:pPr>
        <w:jc w:val="both"/>
        <w:rPr>
          <w:rFonts w:cs="BrowalliaUPC"/>
        </w:rPr>
      </w:pPr>
    </w:p>
    <w:p w14:paraId="066B0220" w14:textId="5E1E3C1C" w:rsidR="007F5792" w:rsidRDefault="00000000" w:rsidP="00950531">
      <w:pPr>
        <w:numPr>
          <w:ilvl w:val="0"/>
          <w:numId w:val="1"/>
        </w:numPr>
        <w:jc w:val="both"/>
        <w:rPr>
          <w:rFonts w:cs="BrowalliaUPC"/>
        </w:rPr>
      </w:pPr>
      <w:r>
        <w:rPr>
          <w:rFonts w:cs="BrowalliaUPC"/>
        </w:rPr>
        <w:t>The second way is to use the command in the form</w:t>
      </w:r>
      <w:r>
        <w:rPr>
          <w:rFonts w:cs="Times New Roman"/>
        </w:rPr>
        <w:t xml:space="preserve"> </w:t>
      </w:r>
      <w:r>
        <w:rPr>
          <w:rFonts w:cs="BrowalliaUPC"/>
        </w:rPr>
        <w:t>command line to check</w:t>
      </w:r>
      <w:r>
        <w:rPr>
          <w:rFonts w:cs="Times New Roman"/>
        </w:rPr>
        <w:t xml:space="preserve"> </w:t>
      </w:r>
      <w:r>
        <w:rPr>
          <w:rFonts w:cs="BrowalliaUPC"/>
        </w:rPr>
        <w:t>IP address installed on our computer</w:t>
      </w:r>
      <w:r>
        <w:rPr>
          <w:rFonts w:cs="Times New Roman"/>
        </w:rPr>
        <w:t xml:space="preserve"> </w:t>
      </w:r>
      <w:r>
        <w:rPr>
          <w:rFonts w:cs="BrowalliaUPC"/>
        </w:rPr>
        <w:t xml:space="preserve">and use the command line to test </w:t>
      </w:r>
      <w:r w:rsidR="00950531">
        <w:rPr>
          <w:rFonts w:cs="BrowalliaUPC"/>
        </w:rPr>
        <w:t xml:space="preserve">the </w:t>
      </w:r>
      <w:r>
        <w:rPr>
          <w:rFonts w:cs="BrowalliaUPC"/>
        </w:rPr>
        <w:t>network connection</w:t>
      </w:r>
    </w:p>
    <w:p w14:paraId="523D458A" w14:textId="3E57BC22" w:rsidR="007F5792" w:rsidRDefault="00950531" w:rsidP="00950531">
      <w:pPr>
        <w:numPr>
          <w:ilvl w:val="1"/>
          <w:numId w:val="1"/>
        </w:numPr>
        <w:jc w:val="both"/>
        <w:rPr>
          <w:rFonts w:cs="BrowalliaUPC"/>
        </w:rPr>
      </w:pPr>
      <w:r>
        <w:rPr>
          <w:rFonts w:cs="BrowalliaUPC"/>
        </w:rPr>
        <w:t>Check</w:t>
      </w:r>
      <w:r>
        <w:rPr>
          <w:rFonts w:cs="Times New Roman"/>
        </w:rPr>
        <w:t xml:space="preserve"> </w:t>
      </w:r>
      <w:r>
        <w:rPr>
          <w:rFonts w:cs="BrowalliaUPC"/>
        </w:rPr>
        <w:t>IP address (command</w:t>
      </w:r>
      <w:r>
        <w:rPr>
          <w:rFonts w:cs="Times New Roman"/>
        </w:rPr>
        <w:t xml:space="preserve"> </w:t>
      </w:r>
      <w:r>
        <w:rPr>
          <w:rFonts w:cs="BrowalliaUPC"/>
          <w:b/>
          <w:bCs/>
        </w:rPr>
        <w:t>ipconfig</w:t>
      </w:r>
      <w:r>
        <w:rPr>
          <w:rFonts w:cs="BrowalliaUPC"/>
        </w:rPr>
        <w:t>) open window</w:t>
      </w:r>
      <w:r>
        <w:rPr>
          <w:rFonts w:cs="Times New Roman"/>
        </w:rPr>
        <w:t xml:space="preserve"> </w:t>
      </w:r>
      <w:r>
        <w:rPr>
          <w:rFonts w:cs="BrowalliaUPC"/>
        </w:rPr>
        <w:t>command with selection</w:t>
      </w:r>
      <w:r>
        <w:rPr>
          <w:rFonts w:cs="Times New Roman"/>
        </w:rPr>
        <w:t xml:space="preserve"> </w:t>
      </w:r>
      <w:r>
        <w:rPr>
          <w:rFonts w:cs="BrowalliaUPC"/>
        </w:rPr>
        <w:t>start + Run and type</w:t>
      </w:r>
      <w:r>
        <w:rPr>
          <w:rFonts w:cs="Times New Roman"/>
        </w:rPr>
        <w:t xml:space="preserve"> </w:t>
      </w:r>
      <w:proofErr w:type="spellStart"/>
      <w:r>
        <w:rPr>
          <w:rFonts w:cs="BrowalliaUPC"/>
        </w:rPr>
        <w:t>cmd</w:t>
      </w:r>
      <w:proofErr w:type="spellEnd"/>
      <w:r>
        <w:rPr>
          <w:rFonts w:cs="BrowalliaUPC"/>
        </w:rPr>
        <w:t xml:space="preserve"> and then the button</w:t>
      </w:r>
      <w:r>
        <w:rPr>
          <w:rFonts w:cs="Times New Roman"/>
        </w:rPr>
        <w:t xml:space="preserve"> </w:t>
      </w:r>
      <w:r>
        <w:rPr>
          <w:rFonts w:cs="BrowalliaUPC"/>
        </w:rPr>
        <w:t>OK (if it is</w:t>
      </w:r>
      <w:r>
        <w:rPr>
          <w:rFonts w:cs="Times New Roman"/>
        </w:rPr>
        <w:t xml:space="preserve"> </w:t>
      </w:r>
      <w:r>
        <w:rPr>
          <w:rFonts w:cs="BrowalliaUPC"/>
        </w:rPr>
        <w:t>windows lower than</w:t>
      </w:r>
      <w:r>
        <w:rPr>
          <w:rFonts w:cs="Times New Roman"/>
        </w:rPr>
        <w:t xml:space="preserve"> </w:t>
      </w:r>
      <w:r>
        <w:rPr>
          <w:rFonts w:cs="BrowalliaUPC"/>
        </w:rPr>
        <w:t>XP, use the term</w:t>
      </w:r>
      <w:r>
        <w:rPr>
          <w:rFonts w:cs="Times New Roman"/>
        </w:rPr>
        <w:t xml:space="preserve"> </w:t>
      </w:r>
      <w:r>
        <w:rPr>
          <w:rFonts w:cs="BrowalliaUPC"/>
        </w:rPr>
        <w:t>command instead</w:t>
      </w:r>
      <w:r>
        <w:rPr>
          <w:rFonts w:cs="Times New Roman"/>
        </w:rPr>
        <w:t xml:space="preserve"> </w:t>
      </w:r>
      <w:proofErr w:type="spellStart"/>
      <w:proofErr w:type="gramStart"/>
      <w:r>
        <w:rPr>
          <w:rFonts w:cs="BrowalliaUPC"/>
        </w:rPr>
        <w:t>cmd</w:t>
      </w:r>
      <w:proofErr w:type="spellEnd"/>
      <w:r>
        <w:rPr>
          <w:rFonts w:cs="BrowalliaUPC"/>
        </w:rPr>
        <w:t>)  command</w:t>
      </w:r>
      <w:proofErr w:type="gramEnd"/>
      <w:r>
        <w:rPr>
          <w:rFonts w:cs="BrowalliaUPC"/>
        </w:rPr>
        <w:t xml:space="preserve"> window will appear as shown</w:t>
      </w:r>
    </w:p>
    <w:p w14:paraId="13A196A7" w14:textId="77777777" w:rsidR="007F5792" w:rsidRDefault="00000000" w:rsidP="00950531">
      <w:pPr>
        <w:ind w:firstLine="720"/>
        <w:jc w:val="center"/>
        <w:rPr>
          <w:rFonts w:cs="BrowalliaUPC"/>
        </w:rPr>
      </w:pPr>
      <w:r>
        <w:rPr>
          <w:rFonts w:cs="BrowalliaUPC"/>
          <w:noProof/>
        </w:rPr>
        <w:lastRenderedPageBreak/>
        <w:drawing>
          <wp:inline distT="0" distB="0" distL="0" distR="0" wp14:anchorId="15BCD67C" wp14:editId="6D83B91F">
            <wp:extent cx="4468040" cy="1658203"/>
            <wp:effectExtent l="0" t="0" r="8890" b="0"/>
            <wp:docPr id="5" name="Image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-6" t="-13" r="-6" b="-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605" cy="1664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D3E24" w14:textId="77777777" w:rsidR="007F5792" w:rsidRDefault="007F5792" w:rsidP="00950531">
      <w:pPr>
        <w:jc w:val="both"/>
        <w:rPr>
          <w:rFonts w:cs="BrowalliaUPC"/>
        </w:rPr>
      </w:pPr>
    </w:p>
    <w:p w14:paraId="31E5AAC5" w14:textId="71BBD836" w:rsidR="007F5792" w:rsidRDefault="00950531" w:rsidP="00950531">
      <w:pPr>
        <w:numPr>
          <w:ilvl w:val="1"/>
          <w:numId w:val="1"/>
        </w:numPr>
        <w:jc w:val="both"/>
        <w:rPr>
          <w:rFonts w:cs="BrowalliaUPC"/>
        </w:rPr>
      </w:pPr>
      <w:r>
        <w:rPr>
          <w:rFonts w:cs="BrowalliaUPC"/>
        </w:rPr>
        <w:t>type</w:t>
      </w:r>
      <w:r>
        <w:rPr>
          <w:rFonts w:cs="Times New Roman"/>
        </w:rPr>
        <w:t xml:space="preserve"> </w:t>
      </w:r>
      <w:r>
        <w:rPr>
          <w:rFonts w:cs="BrowalliaUPC"/>
        </w:rPr>
        <w:t>ipconfig at</w:t>
      </w:r>
      <w:r>
        <w:rPr>
          <w:rFonts w:cs="Times New Roman"/>
        </w:rPr>
        <w:t xml:space="preserve"> </w:t>
      </w:r>
      <w:r>
        <w:rPr>
          <w:rFonts w:cs="BrowalliaUPC"/>
        </w:rPr>
        <w:t>prompt. It will be displayed</w:t>
      </w:r>
      <w:r>
        <w:rPr>
          <w:rFonts w:cs="Times New Roman"/>
        </w:rPr>
        <w:t xml:space="preserve"> </w:t>
      </w:r>
      <w:r>
        <w:rPr>
          <w:rFonts w:cs="BrowalliaUPC"/>
        </w:rPr>
        <w:t>IP address Subnet mask and</w:t>
      </w:r>
      <w:r>
        <w:rPr>
          <w:rFonts w:cs="Times New Roman"/>
        </w:rPr>
        <w:t xml:space="preserve"> </w:t>
      </w:r>
      <w:r>
        <w:rPr>
          <w:rFonts w:cs="BrowalliaUPC"/>
        </w:rPr>
        <w:t>Gateway as pictured</w:t>
      </w:r>
    </w:p>
    <w:p w14:paraId="52D50A2D" w14:textId="77777777" w:rsidR="007F5792" w:rsidRDefault="00000000" w:rsidP="00950531">
      <w:pPr>
        <w:jc w:val="center"/>
        <w:rPr>
          <w:rFonts w:cs="BrowalliaUPC"/>
        </w:rPr>
      </w:pPr>
      <w:r>
        <w:rPr>
          <w:rFonts w:cs="BrowalliaUPC"/>
          <w:noProof/>
        </w:rPr>
        <w:drawing>
          <wp:inline distT="0" distB="0" distL="0" distR="0" wp14:anchorId="40B205DE" wp14:editId="0897EDD8">
            <wp:extent cx="5057140" cy="2635885"/>
            <wp:effectExtent l="0" t="0" r="0" b="0"/>
            <wp:docPr id="6" name="Image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 l="-4" t="-8" r="-4" b="-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140" cy="263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44C8B" w14:textId="77777777" w:rsidR="007F5792" w:rsidRDefault="007F5792" w:rsidP="00950531">
      <w:pPr>
        <w:jc w:val="both"/>
        <w:rPr>
          <w:rFonts w:cs="BrowalliaUPC"/>
        </w:rPr>
      </w:pPr>
    </w:p>
    <w:p w14:paraId="2429556D" w14:textId="39E9D5B8" w:rsidR="007F5792" w:rsidRDefault="00950531" w:rsidP="00950531">
      <w:pPr>
        <w:jc w:val="both"/>
        <w:rPr>
          <w:rFonts w:cs="BrowalliaUPC"/>
        </w:rPr>
      </w:pPr>
      <w:r>
        <w:rPr>
          <w:rFonts w:cs="BrowalliaUPC"/>
        </w:rPr>
        <w:t>Use the command</w:t>
      </w:r>
      <w:r>
        <w:rPr>
          <w:rFonts w:cs="Times New Roman"/>
        </w:rPr>
        <w:t xml:space="preserve"> </w:t>
      </w:r>
      <w:r>
        <w:rPr>
          <w:rFonts w:cs="BrowalliaUPC"/>
        </w:rPr>
        <w:t>ipconfig with student's machine and save</w:t>
      </w:r>
      <w:r>
        <w:rPr>
          <w:rFonts w:cs="Times New Roman"/>
        </w:rPr>
        <w:t xml:space="preserve"> </w:t>
      </w:r>
      <w:r>
        <w:rPr>
          <w:rFonts w:cs="BrowalliaUPC"/>
        </w:rPr>
        <w:t>all the numbers seen in the student's screen into the blanks.</w:t>
      </w:r>
      <w:r>
        <w:rPr>
          <w:rFonts w:cs="Times New Roman"/>
        </w:rPr>
        <w:t xml:space="preserve"> </w:t>
      </w:r>
      <w:r>
        <w:rPr>
          <w:rFonts w:cs="BrowalliaUPC"/>
        </w:rPr>
        <w:t>If the number obtained is the same number as</w:t>
      </w:r>
      <w:r>
        <w:rPr>
          <w:rFonts w:cs="Times New Roman"/>
        </w:rPr>
        <w:t xml:space="preserve"> </w:t>
      </w:r>
      <w:r>
        <w:rPr>
          <w:rFonts w:cs="BrowalliaUPC"/>
        </w:rPr>
        <w:t>IP address in the installation process,</w:t>
      </w:r>
      <w:r>
        <w:rPr>
          <w:rFonts w:cs="Times New Roman"/>
        </w:rPr>
        <w:t xml:space="preserve"> </w:t>
      </w:r>
      <w:r>
        <w:rPr>
          <w:rFonts w:cs="BrowalliaUPC"/>
        </w:rPr>
        <w:t>it will show that the installation is correct.</w:t>
      </w:r>
    </w:p>
    <w:p w14:paraId="60BF03C6" w14:textId="77777777" w:rsidR="007F5792" w:rsidRDefault="007F5792" w:rsidP="00950531">
      <w:pPr>
        <w:jc w:val="both"/>
        <w:rPr>
          <w:rFonts w:cs="BrowalliaUPC"/>
        </w:rPr>
      </w:pPr>
    </w:p>
    <w:tbl>
      <w:tblPr>
        <w:tblW w:w="8532" w:type="dxa"/>
        <w:tblInd w:w="-118" w:type="dxa"/>
        <w:tblLayout w:type="fixed"/>
        <w:tblLook w:val="0000" w:firstRow="0" w:lastRow="0" w:firstColumn="0" w:lastColumn="0" w:noHBand="0" w:noVBand="0"/>
      </w:tblPr>
      <w:tblGrid>
        <w:gridCol w:w="8532"/>
      </w:tblGrid>
      <w:tr w:rsidR="007F5792" w14:paraId="18C6EB06" w14:textId="77777777">
        <w:trPr>
          <w:trHeight w:val="1773"/>
        </w:trPr>
        <w:tc>
          <w:tcPr>
            <w:tcW w:w="8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00A038" w14:textId="77777777" w:rsidR="007F5792" w:rsidRDefault="007F5792" w:rsidP="00950531">
            <w:pPr>
              <w:snapToGrid w:val="0"/>
              <w:jc w:val="both"/>
              <w:rPr>
                <w:rFonts w:cs="BrowalliaUPC"/>
              </w:rPr>
            </w:pPr>
          </w:p>
          <w:p w14:paraId="020F3D4B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IP </w:t>
            </w:r>
            <w:proofErr w:type="gramStart"/>
            <w:r>
              <w:rPr>
                <w:rFonts w:cs="BrowalliaUPC"/>
              </w:rPr>
              <w:t>address :</w:t>
            </w:r>
            <w:proofErr w:type="gramEnd"/>
            <w:r>
              <w:rPr>
                <w:rFonts w:cs="BrowalliaUPC"/>
              </w:rPr>
              <w:t xml:space="preserve"> __________________________________________</w:t>
            </w:r>
          </w:p>
          <w:p w14:paraId="1DAF1B86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61BF9CC7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Subnet </w:t>
            </w:r>
            <w:proofErr w:type="gramStart"/>
            <w:r>
              <w:rPr>
                <w:rFonts w:cs="BrowalliaUPC"/>
              </w:rPr>
              <w:t>Mask :</w:t>
            </w:r>
            <w:proofErr w:type="gramEnd"/>
            <w:r>
              <w:rPr>
                <w:rFonts w:cs="BrowalliaUPC"/>
              </w:rPr>
              <w:t xml:space="preserve"> ________________________________________</w:t>
            </w:r>
          </w:p>
          <w:p w14:paraId="0EEE5883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68C64160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Default Gateway: ___________________________________________________</w:t>
            </w:r>
          </w:p>
        </w:tc>
      </w:tr>
    </w:tbl>
    <w:p w14:paraId="22331548" w14:textId="77777777" w:rsidR="007F5792" w:rsidRDefault="007F5792" w:rsidP="00950531">
      <w:pPr>
        <w:jc w:val="both"/>
        <w:rPr>
          <w:rFonts w:cs="BrowalliaUPC"/>
        </w:rPr>
      </w:pPr>
    </w:p>
    <w:p w14:paraId="1CC4254E" w14:textId="77777777" w:rsidR="007F5792" w:rsidRDefault="007F5792" w:rsidP="00950531">
      <w:pPr>
        <w:jc w:val="both"/>
        <w:rPr>
          <w:rFonts w:cs="BrowalliaUPC"/>
        </w:rPr>
      </w:pPr>
    </w:p>
    <w:p w14:paraId="2BD7D304" w14:textId="77777777" w:rsidR="007F5792" w:rsidRDefault="007F5792" w:rsidP="00950531">
      <w:pPr>
        <w:jc w:val="both"/>
        <w:rPr>
          <w:rFonts w:cs="BrowalliaUPC"/>
        </w:rPr>
      </w:pPr>
    </w:p>
    <w:p w14:paraId="11C70457" w14:textId="77777777" w:rsidR="007F5792" w:rsidRDefault="007F5792" w:rsidP="00950531">
      <w:pPr>
        <w:jc w:val="both"/>
        <w:rPr>
          <w:rFonts w:cs="BrowalliaUPC"/>
        </w:rPr>
      </w:pPr>
    </w:p>
    <w:p w14:paraId="1AFE46D0" w14:textId="77777777" w:rsidR="007F5792" w:rsidRDefault="007F5792" w:rsidP="00950531">
      <w:pPr>
        <w:jc w:val="both"/>
        <w:rPr>
          <w:rFonts w:cs="BrowalliaUPC"/>
        </w:rPr>
      </w:pPr>
    </w:p>
    <w:p w14:paraId="27EF5ECC" w14:textId="77777777" w:rsidR="007F5792" w:rsidRDefault="007F5792" w:rsidP="00950531">
      <w:pPr>
        <w:jc w:val="both"/>
        <w:rPr>
          <w:rFonts w:cs="BrowalliaUPC"/>
        </w:rPr>
      </w:pPr>
    </w:p>
    <w:p w14:paraId="25148BA8" w14:textId="77777777" w:rsidR="007F5792" w:rsidRDefault="007F5792" w:rsidP="00950531">
      <w:pPr>
        <w:jc w:val="both"/>
        <w:rPr>
          <w:rFonts w:cs="BrowalliaUPC"/>
        </w:rPr>
      </w:pPr>
    </w:p>
    <w:p w14:paraId="203E73D1" w14:textId="77777777" w:rsidR="007F5792" w:rsidRDefault="007F5792" w:rsidP="00950531">
      <w:pPr>
        <w:jc w:val="both"/>
        <w:rPr>
          <w:rFonts w:cs="BrowalliaUPC"/>
        </w:rPr>
      </w:pPr>
    </w:p>
    <w:p w14:paraId="16EDCCDB" w14:textId="77777777" w:rsidR="007F5792" w:rsidRDefault="007F5792" w:rsidP="00950531">
      <w:pPr>
        <w:jc w:val="both"/>
        <w:rPr>
          <w:rFonts w:cs="BrowalliaUPC"/>
        </w:rPr>
      </w:pPr>
    </w:p>
    <w:p w14:paraId="3BD89C50" w14:textId="77777777" w:rsidR="007F5792" w:rsidRDefault="007F5792" w:rsidP="00950531">
      <w:pPr>
        <w:jc w:val="both"/>
        <w:rPr>
          <w:rFonts w:cs="BrowalliaUPC"/>
        </w:rPr>
      </w:pPr>
    </w:p>
    <w:p w14:paraId="2999A66F" w14:textId="77777777" w:rsidR="007F5792" w:rsidRDefault="007F5792" w:rsidP="00950531">
      <w:pPr>
        <w:jc w:val="both"/>
        <w:rPr>
          <w:rFonts w:cs="BrowalliaUPC"/>
        </w:rPr>
      </w:pPr>
    </w:p>
    <w:p w14:paraId="0692AF28" w14:textId="77777777" w:rsidR="007F5792" w:rsidRDefault="007F5792" w:rsidP="00950531">
      <w:pPr>
        <w:jc w:val="both"/>
        <w:rPr>
          <w:rFonts w:cs="BrowalliaUPC"/>
        </w:rPr>
      </w:pPr>
    </w:p>
    <w:p w14:paraId="7031B025" w14:textId="3810BD73" w:rsidR="00950531" w:rsidRDefault="00000000" w:rsidP="00950531">
      <w:pPr>
        <w:numPr>
          <w:ilvl w:val="1"/>
          <w:numId w:val="1"/>
        </w:numPr>
        <w:jc w:val="both"/>
        <w:rPr>
          <w:rFonts w:cs="BrowalliaUPC"/>
        </w:rPr>
      </w:pPr>
      <w:r w:rsidRPr="00950531">
        <w:rPr>
          <w:rFonts w:cs="BrowalliaUPC"/>
        </w:rPr>
        <w:t>print</w:t>
      </w:r>
      <w:r w:rsidRPr="00950531">
        <w:rPr>
          <w:rFonts w:cs="Times New Roman"/>
        </w:rPr>
        <w:t xml:space="preserve"> </w:t>
      </w:r>
      <w:r w:rsidRPr="00950531">
        <w:rPr>
          <w:rFonts w:cs="BrowalliaUPC"/>
        </w:rPr>
        <w:t>ipconfig /all at</w:t>
      </w:r>
      <w:r w:rsidRPr="00950531">
        <w:rPr>
          <w:rFonts w:cs="Times New Roman"/>
        </w:rPr>
        <w:t xml:space="preserve"> </w:t>
      </w:r>
      <w:r w:rsidR="00950531">
        <w:rPr>
          <w:rFonts w:cs="Times New Roman"/>
        </w:rPr>
        <w:t xml:space="preserve">the </w:t>
      </w:r>
      <w:r w:rsidRPr="00950531">
        <w:rPr>
          <w:rFonts w:cs="BrowalliaUPC"/>
        </w:rPr>
        <w:t>prompt to see the value</w:t>
      </w:r>
      <w:r w:rsidRPr="00950531">
        <w:rPr>
          <w:rFonts w:cs="Times New Roman"/>
        </w:rPr>
        <w:t xml:space="preserve"> </w:t>
      </w:r>
      <w:r w:rsidRPr="00950531">
        <w:rPr>
          <w:rFonts w:cs="BrowalliaUPC"/>
        </w:rPr>
        <w:t>configuration of</w:t>
      </w:r>
      <w:r w:rsidRPr="00950531">
        <w:rPr>
          <w:rFonts w:cs="Times New Roman"/>
        </w:rPr>
        <w:t xml:space="preserve"> </w:t>
      </w:r>
      <w:r w:rsidR="00950531" w:rsidRPr="00950531">
        <w:rPr>
          <w:rFonts w:cs="BrowalliaUPC"/>
        </w:rPr>
        <w:t>m</w:t>
      </w:r>
      <w:r w:rsidRPr="00950531">
        <w:rPr>
          <w:rFonts w:cs="BrowalliaUPC"/>
        </w:rPr>
        <w:t xml:space="preserve">ore </w:t>
      </w:r>
      <w:r w:rsidR="00950531">
        <w:rPr>
          <w:rFonts w:cs="BrowalliaUPC"/>
        </w:rPr>
        <w:t>IP network configurations.</w:t>
      </w:r>
    </w:p>
    <w:p w14:paraId="7540C6C8" w14:textId="77777777" w:rsidR="00950531" w:rsidRDefault="00950531" w:rsidP="00950531">
      <w:pPr>
        <w:ind w:left="1440"/>
        <w:jc w:val="both"/>
        <w:rPr>
          <w:rFonts w:cs="BrowalliaUPC"/>
        </w:rPr>
      </w:pPr>
    </w:p>
    <w:p w14:paraId="3B842C44" w14:textId="00050AFD" w:rsidR="007F5792" w:rsidRPr="00950531" w:rsidRDefault="00000000" w:rsidP="00950531">
      <w:pPr>
        <w:ind w:left="360"/>
        <w:jc w:val="center"/>
        <w:rPr>
          <w:rFonts w:cs="BrowalliaUPC"/>
        </w:rPr>
      </w:pPr>
      <w:r>
        <w:rPr>
          <w:rFonts w:cs="BrowalliaUPC"/>
          <w:noProof/>
        </w:rPr>
        <w:drawing>
          <wp:inline distT="0" distB="0" distL="0" distR="0" wp14:anchorId="478C22ED" wp14:editId="6624C56C">
            <wp:extent cx="5271770" cy="5710555"/>
            <wp:effectExtent l="0" t="0" r="0" b="0"/>
            <wp:docPr id="7" name="Image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 l="-4" t="-4" r="-4" b="-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571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30D5C" w14:textId="77777777" w:rsidR="007F5792" w:rsidRDefault="007F5792" w:rsidP="00950531">
      <w:pPr>
        <w:jc w:val="both"/>
        <w:rPr>
          <w:rFonts w:cs="BrowalliaUPC"/>
        </w:rPr>
      </w:pPr>
    </w:p>
    <w:p w14:paraId="02446867" w14:textId="77777777" w:rsidR="007F5792" w:rsidRDefault="007F5792" w:rsidP="00950531">
      <w:pPr>
        <w:jc w:val="both"/>
        <w:rPr>
          <w:rFonts w:cs="BrowalliaUPC"/>
        </w:rPr>
      </w:pPr>
    </w:p>
    <w:p w14:paraId="1565F310" w14:textId="77777777" w:rsidR="007F5792" w:rsidRDefault="007F5792" w:rsidP="00950531">
      <w:pPr>
        <w:jc w:val="both"/>
        <w:rPr>
          <w:rFonts w:cs="BrowalliaUPC"/>
        </w:rPr>
      </w:pPr>
    </w:p>
    <w:p w14:paraId="032A76C6" w14:textId="77777777" w:rsidR="007F5792" w:rsidRDefault="007F5792" w:rsidP="00950531">
      <w:pPr>
        <w:jc w:val="both"/>
        <w:rPr>
          <w:rFonts w:cs="BrowalliaUPC"/>
        </w:rPr>
      </w:pPr>
    </w:p>
    <w:p w14:paraId="0F1B38C3" w14:textId="77777777" w:rsidR="007F5792" w:rsidRDefault="007F5792" w:rsidP="00950531">
      <w:pPr>
        <w:jc w:val="both"/>
        <w:rPr>
          <w:rFonts w:cs="BrowalliaUPC"/>
        </w:rPr>
      </w:pPr>
    </w:p>
    <w:p w14:paraId="225D587A" w14:textId="77777777" w:rsidR="007F5792" w:rsidRDefault="007F5792" w:rsidP="00950531">
      <w:pPr>
        <w:jc w:val="both"/>
        <w:rPr>
          <w:rFonts w:cs="BrowalliaUPC"/>
        </w:rPr>
      </w:pPr>
    </w:p>
    <w:p w14:paraId="7217FD4F" w14:textId="77777777" w:rsidR="007F5792" w:rsidRDefault="007F5792" w:rsidP="00950531">
      <w:pPr>
        <w:jc w:val="both"/>
        <w:rPr>
          <w:rFonts w:cs="BrowalliaUPC"/>
        </w:rPr>
      </w:pPr>
    </w:p>
    <w:p w14:paraId="1D5DBA5C" w14:textId="77777777" w:rsidR="007F5792" w:rsidRDefault="007F5792" w:rsidP="00950531">
      <w:pPr>
        <w:jc w:val="both"/>
        <w:rPr>
          <w:rFonts w:cs="BrowalliaUPC"/>
        </w:rPr>
      </w:pPr>
    </w:p>
    <w:p w14:paraId="2FC31C3C" w14:textId="77777777" w:rsidR="007F5792" w:rsidRDefault="007F5792" w:rsidP="00950531">
      <w:pPr>
        <w:jc w:val="both"/>
        <w:rPr>
          <w:rFonts w:cs="BrowalliaUPC"/>
        </w:rPr>
      </w:pPr>
    </w:p>
    <w:p w14:paraId="6B1F0834" w14:textId="77777777" w:rsidR="007F5792" w:rsidRDefault="007F5792" w:rsidP="00950531">
      <w:pPr>
        <w:jc w:val="both"/>
        <w:rPr>
          <w:rFonts w:cs="BrowalliaUPC"/>
        </w:rPr>
      </w:pPr>
    </w:p>
    <w:p w14:paraId="208AAE00" w14:textId="77777777" w:rsidR="007F5792" w:rsidRDefault="007F5792" w:rsidP="00950531">
      <w:pPr>
        <w:jc w:val="both"/>
        <w:rPr>
          <w:rFonts w:cs="BrowalliaUPC"/>
        </w:rPr>
      </w:pPr>
    </w:p>
    <w:p w14:paraId="0341FA44" w14:textId="77777777" w:rsidR="007F5792" w:rsidRDefault="007F5792" w:rsidP="00950531">
      <w:pPr>
        <w:jc w:val="both"/>
        <w:rPr>
          <w:rFonts w:cs="BrowalliaUPC"/>
        </w:rPr>
      </w:pPr>
    </w:p>
    <w:p w14:paraId="152AA207" w14:textId="1B6D1C98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lastRenderedPageBreak/>
        <w:t xml:space="preserve">record other TCP/IP information of the computer such as </w:t>
      </w:r>
      <w:r w:rsidR="00950531">
        <w:rPr>
          <w:rFonts w:cs="BrowalliaUPC"/>
        </w:rPr>
        <w:t>h</w:t>
      </w:r>
      <w:r>
        <w:rPr>
          <w:rFonts w:cs="BrowalliaUPC"/>
        </w:rPr>
        <w:t xml:space="preserve">ost name and other servers in the blanks and explain </w:t>
      </w:r>
      <w:r w:rsidR="00950531">
        <w:rPr>
          <w:rFonts w:cs="BrowalliaUPC"/>
        </w:rPr>
        <w:t>w</w:t>
      </w:r>
      <w:r>
        <w:rPr>
          <w:rFonts w:cs="BrowalliaUPC"/>
        </w:rPr>
        <w:t>hat does each record mean?</w:t>
      </w:r>
    </w:p>
    <w:p w14:paraId="7A890205" w14:textId="77777777" w:rsidR="00950531" w:rsidRDefault="00950531" w:rsidP="00950531">
      <w:pPr>
        <w:jc w:val="both"/>
        <w:rPr>
          <w:rFonts w:cs="BrowalliaUPC"/>
        </w:rPr>
      </w:pPr>
    </w:p>
    <w:tbl>
      <w:tblPr>
        <w:tblW w:w="8532" w:type="dxa"/>
        <w:tblInd w:w="-118" w:type="dxa"/>
        <w:tblLayout w:type="fixed"/>
        <w:tblLook w:val="0000" w:firstRow="0" w:lastRow="0" w:firstColumn="0" w:lastColumn="0" w:noHBand="0" w:noVBand="0"/>
      </w:tblPr>
      <w:tblGrid>
        <w:gridCol w:w="8532"/>
      </w:tblGrid>
      <w:tr w:rsidR="007F5792" w14:paraId="1F00DF6D" w14:textId="77777777">
        <w:trPr>
          <w:trHeight w:val="2506"/>
        </w:trPr>
        <w:tc>
          <w:tcPr>
            <w:tcW w:w="8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6972D" w14:textId="77777777" w:rsidR="007F5792" w:rsidRDefault="007F5792" w:rsidP="00950531">
            <w:pPr>
              <w:snapToGrid w:val="0"/>
              <w:jc w:val="both"/>
              <w:rPr>
                <w:rFonts w:cs="BrowalliaUPC"/>
              </w:rPr>
            </w:pPr>
          </w:p>
          <w:p w14:paraId="6F325F67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Host </w:t>
            </w:r>
            <w:proofErr w:type="gramStart"/>
            <w:r>
              <w:rPr>
                <w:rFonts w:cs="BrowalliaUPC"/>
              </w:rPr>
              <w:t>Name :</w:t>
            </w:r>
            <w:proofErr w:type="gramEnd"/>
            <w:r>
              <w:rPr>
                <w:rFonts w:cs="BrowalliaUPC"/>
              </w:rPr>
              <w:t xml:space="preserve"> ______________________________________________</w:t>
            </w:r>
          </w:p>
          <w:p w14:paraId="7A82EC40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0BAE3A94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proofErr w:type="spellStart"/>
            <w:r>
              <w:rPr>
                <w:rFonts w:cs="BrowalliaUPC"/>
              </w:rPr>
              <w:t>Dhcp</w:t>
            </w:r>
            <w:proofErr w:type="spellEnd"/>
            <w:r>
              <w:rPr>
                <w:rFonts w:cs="BrowalliaUPC"/>
              </w:rPr>
              <w:t xml:space="preserve"> </w:t>
            </w:r>
            <w:proofErr w:type="gramStart"/>
            <w:r>
              <w:rPr>
                <w:rFonts w:cs="BrowalliaUPC"/>
              </w:rPr>
              <w:t>Server :</w:t>
            </w:r>
            <w:proofErr w:type="gramEnd"/>
            <w:r>
              <w:rPr>
                <w:rFonts w:cs="BrowalliaUPC"/>
              </w:rPr>
              <w:t xml:space="preserve"> _____________________________________________</w:t>
            </w:r>
          </w:p>
          <w:p w14:paraId="360A05D3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398E4320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DNS </w:t>
            </w:r>
            <w:proofErr w:type="gramStart"/>
            <w:r>
              <w:rPr>
                <w:rFonts w:cs="BrowalliaUPC"/>
              </w:rPr>
              <w:t>Server :</w:t>
            </w:r>
            <w:proofErr w:type="gramEnd"/>
            <w:r>
              <w:rPr>
                <w:rFonts w:cs="BrowalliaUPC"/>
              </w:rPr>
              <w:t xml:space="preserve"> _______________________________________________</w:t>
            </w:r>
          </w:p>
          <w:p w14:paraId="21B1E371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406F1E19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Physical (MAC) </w:t>
            </w:r>
            <w:proofErr w:type="gramStart"/>
            <w:r>
              <w:rPr>
                <w:rFonts w:cs="BrowalliaUPC"/>
              </w:rPr>
              <w:t>address :</w:t>
            </w:r>
            <w:proofErr w:type="gramEnd"/>
            <w:r>
              <w:rPr>
                <w:rFonts w:cs="BrowalliaUPC"/>
              </w:rPr>
              <w:t xml:space="preserve"> ______________________________________</w:t>
            </w:r>
          </w:p>
          <w:p w14:paraId="01E279D4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68687E33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proofErr w:type="gramStart"/>
            <w:r>
              <w:rPr>
                <w:rFonts w:cs="BrowalliaUPC"/>
              </w:rPr>
              <w:t>Description :</w:t>
            </w:r>
            <w:proofErr w:type="gramEnd"/>
            <w:r>
              <w:rPr>
                <w:rFonts w:cs="BrowalliaUPC"/>
              </w:rPr>
              <w:t xml:space="preserve"> ______________________________________________</w:t>
            </w:r>
          </w:p>
          <w:p w14:paraId="0BBE4F9D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</w:tc>
      </w:tr>
    </w:tbl>
    <w:p w14:paraId="7F882492" w14:textId="77777777" w:rsidR="007F5792" w:rsidRDefault="007F5792" w:rsidP="00950531">
      <w:pPr>
        <w:jc w:val="both"/>
        <w:rPr>
          <w:rFonts w:cs="BrowalliaUPC"/>
        </w:rPr>
      </w:pPr>
    </w:p>
    <w:p w14:paraId="24EFFC49" w14:textId="0633EE70" w:rsidR="007F5792" w:rsidRDefault="00000000" w:rsidP="00950531">
      <w:pPr>
        <w:numPr>
          <w:ilvl w:val="1"/>
          <w:numId w:val="1"/>
        </w:numPr>
        <w:jc w:val="both"/>
        <w:rPr>
          <w:rFonts w:cs="BrowalliaUPC"/>
        </w:rPr>
      </w:pPr>
      <w:r>
        <w:rPr>
          <w:rFonts w:cs="BrowalliaUPC"/>
        </w:rPr>
        <w:t>Once the installation settings have been verified,</w:t>
      </w:r>
      <w:r>
        <w:rPr>
          <w:rFonts w:cs="Times New Roman"/>
        </w:rPr>
        <w:t xml:space="preserve"> </w:t>
      </w:r>
      <w:r w:rsidR="00950531">
        <w:rPr>
          <w:rFonts w:cs="BrowalliaUPC"/>
        </w:rPr>
        <w:t>use</w:t>
      </w:r>
      <w:r>
        <w:rPr>
          <w:rFonts w:cs="BrowalliaUPC"/>
        </w:rPr>
        <w:t xml:space="preserve"> command</w:t>
      </w:r>
      <w:r>
        <w:rPr>
          <w:rFonts w:cs="Times New Roman"/>
        </w:rPr>
        <w:t xml:space="preserve"> </w:t>
      </w:r>
      <w:r>
        <w:rPr>
          <w:rFonts w:cs="BrowalliaUPC"/>
        </w:rPr>
        <w:t>ping to check the connection between computers on the network</w:t>
      </w:r>
      <w:r>
        <w:rPr>
          <w:rFonts w:cs="Times New Roman"/>
        </w:rPr>
        <w:t xml:space="preserve"> </w:t>
      </w:r>
      <w:r>
        <w:rPr>
          <w:rFonts w:cs="BrowalliaUPC"/>
        </w:rPr>
        <w:t>by having students take</w:t>
      </w:r>
      <w:r>
        <w:rPr>
          <w:rFonts w:cs="Times New Roman"/>
        </w:rPr>
        <w:t xml:space="preserve"> </w:t>
      </w:r>
      <w:r>
        <w:rPr>
          <w:rFonts w:cs="BrowalliaUPC"/>
        </w:rPr>
        <w:t>IP address of the surrounding machine</w:t>
      </w:r>
      <w:r>
        <w:rPr>
          <w:rFonts w:cs="Times New Roman"/>
        </w:rPr>
        <w:t xml:space="preserve"> </w:t>
      </w:r>
      <w:proofErr w:type="gramStart"/>
      <w:r>
        <w:rPr>
          <w:rFonts w:cs="BrowalliaUPC"/>
        </w:rPr>
        <w:t>( IP</w:t>
      </w:r>
      <w:proofErr w:type="gramEnd"/>
      <w:r>
        <w:rPr>
          <w:rFonts w:cs="BrowalliaUPC"/>
        </w:rPr>
        <w:t xml:space="preserve"> address of the friend's machine next to</w:t>
      </w:r>
      <w:r>
        <w:rPr>
          <w:rFonts w:cs="Times New Roman"/>
        </w:rPr>
        <w:t xml:space="preserve"> </w:t>
      </w:r>
      <w:r>
        <w:rPr>
          <w:rFonts w:cs="BrowalliaUPC"/>
        </w:rPr>
        <w:t>other</w:t>
      </w:r>
      <w:r>
        <w:rPr>
          <w:rFonts w:cs="Times New Roman"/>
        </w:rPr>
        <w:t xml:space="preserve"> </w:t>
      </w:r>
      <w:r>
        <w:rPr>
          <w:rFonts w:cs="BrowalliaUPC"/>
        </w:rPr>
        <w:t>) and then type the command</w:t>
      </w:r>
      <w:r>
        <w:rPr>
          <w:rFonts w:cs="Times New Roman"/>
        </w:rPr>
        <w:t xml:space="preserve"> </w:t>
      </w:r>
      <w:r>
        <w:rPr>
          <w:rFonts w:cs="BrowalliaUPC"/>
        </w:rPr>
        <w:t>ping followed by</w:t>
      </w:r>
      <w:r>
        <w:rPr>
          <w:rFonts w:cs="Times New Roman"/>
        </w:rPr>
        <w:t xml:space="preserve"> </w:t>
      </w:r>
      <w:r>
        <w:rPr>
          <w:rFonts w:cs="BrowalliaUPC"/>
        </w:rPr>
        <w:t>IP address of the computer we want to verify the connection to</w:t>
      </w:r>
      <w:r w:rsidR="00950531">
        <w:rPr>
          <w:rFonts w:cs="BrowalliaUPC"/>
        </w:rPr>
        <w:t xml:space="preserve">. We </w:t>
      </w:r>
      <w:r>
        <w:rPr>
          <w:rFonts w:cs="BrowalliaUPC"/>
        </w:rPr>
        <w:t>will get the response as shown in the picture</w:t>
      </w:r>
    </w:p>
    <w:p w14:paraId="39E77983" w14:textId="77777777" w:rsidR="00950531" w:rsidRDefault="00950531" w:rsidP="00950531">
      <w:pPr>
        <w:ind w:left="1440"/>
        <w:jc w:val="both"/>
        <w:rPr>
          <w:rFonts w:cs="BrowalliaUPC"/>
        </w:rPr>
      </w:pPr>
    </w:p>
    <w:p w14:paraId="25AE511E" w14:textId="77777777" w:rsidR="007F5792" w:rsidRDefault="00000000" w:rsidP="00950531">
      <w:pPr>
        <w:jc w:val="both"/>
        <w:rPr>
          <w:rFonts w:cs="BrowalliaUPC"/>
        </w:rPr>
      </w:pPr>
      <w:r>
        <w:rPr>
          <w:rFonts w:cs="BrowalliaUPC"/>
          <w:noProof/>
        </w:rPr>
        <w:drawing>
          <wp:inline distT="0" distB="0" distL="0" distR="0" wp14:anchorId="2BB6AC95" wp14:editId="1A079CA2">
            <wp:extent cx="5271770" cy="2214245"/>
            <wp:effectExtent l="0" t="0" r="0" b="0"/>
            <wp:docPr id="8" name="Image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-4" t="-11" r="-4" b="-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AA226" w14:textId="77777777" w:rsidR="007F5792" w:rsidRDefault="007F5792" w:rsidP="00950531">
      <w:pPr>
        <w:jc w:val="both"/>
        <w:rPr>
          <w:rFonts w:cs="BrowalliaUPC"/>
        </w:rPr>
      </w:pPr>
    </w:p>
    <w:p w14:paraId="34DB52C3" w14:textId="77777777" w:rsidR="007F5792" w:rsidRDefault="007F5792" w:rsidP="00950531">
      <w:pPr>
        <w:jc w:val="both"/>
        <w:rPr>
          <w:rFonts w:cs="BrowalliaUPC"/>
        </w:rPr>
      </w:pPr>
    </w:p>
    <w:p w14:paraId="5D02DD34" w14:textId="77777777" w:rsidR="007F5792" w:rsidRDefault="007F5792" w:rsidP="00950531">
      <w:pPr>
        <w:jc w:val="both"/>
        <w:rPr>
          <w:rFonts w:cs="BrowalliaUPC"/>
        </w:rPr>
      </w:pPr>
    </w:p>
    <w:p w14:paraId="51ECEFFA" w14:textId="77777777" w:rsidR="007F5792" w:rsidRDefault="007F5792" w:rsidP="00950531">
      <w:pPr>
        <w:jc w:val="both"/>
        <w:rPr>
          <w:rFonts w:cs="BrowalliaUPC"/>
        </w:rPr>
      </w:pPr>
    </w:p>
    <w:p w14:paraId="09BF2CBB" w14:textId="77777777" w:rsidR="007F5792" w:rsidRDefault="007F5792" w:rsidP="00950531">
      <w:pPr>
        <w:jc w:val="both"/>
        <w:rPr>
          <w:rFonts w:cs="BrowalliaUPC"/>
        </w:rPr>
      </w:pPr>
    </w:p>
    <w:p w14:paraId="0623AC6C" w14:textId="77777777" w:rsidR="007F5792" w:rsidRDefault="007F5792" w:rsidP="00950531">
      <w:pPr>
        <w:jc w:val="both"/>
        <w:rPr>
          <w:rFonts w:cs="BrowalliaUPC"/>
        </w:rPr>
      </w:pPr>
    </w:p>
    <w:p w14:paraId="219A5E56" w14:textId="77777777" w:rsidR="007F5792" w:rsidRDefault="007F5792" w:rsidP="00950531">
      <w:pPr>
        <w:jc w:val="both"/>
        <w:rPr>
          <w:rFonts w:cs="BrowalliaUPC"/>
        </w:rPr>
      </w:pPr>
    </w:p>
    <w:p w14:paraId="3A21DE70" w14:textId="77777777" w:rsidR="007F5792" w:rsidRDefault="007F5792" w:rsidP="00950531">
      <w:pPr>
        <w:jc w:val="both"/>
        <w:rPr>
          <w:rFonts w:cs="BrowalliaUPC"/>
        </w:rPr>
      </w:pPr>
    </w:p>
    <w:p w14:paraId="405F3652" w14:textId="77777777" w:rsidR="007F5792" w:rsidRDefault="007F5792" w:rsidP="00950531">
      <w:pPr>
        <w:jc w:val="both"/>
        <w:rPr>
          <w:rFonts w:cs="BrowalliaUPC"/>
        </w:rPr>
      </w:pPr>
    </w:p>
    <w:p w14:paraId="1FB3B425" w14:textId="77777777" w:rsidR="007F5792" w:rsidRDefault="007F5792" w:rsidP="00950531">
      <w:pPr>
        <w:jc w:val="both"/>
        <w:rPr>
          <w:rFonts w:cs="BrowalliaUPC"/>
        </w:rPr>
      </w:pPr>
    </w:p>
    <w:p w14:paraId="4C12A670" w14:textId="77777777" w:rsidR="007F5792" w:rsidRDefault="007F5792" w:rsidP="00950531">
      <w:pPr>
        <w:jc w:val="both"/>
        <w:rPr>
          <w:rFonts w:cs="BrowalliaUPC"/>
        </w:rPr>
      </w:pPr>
    </w:p>
    <w:p w14:paraId="0287FCF8" w14:textId="77777777" w:rsidR="007F5792" w:rsidRDefault="007F5792" w:rsidP="00950531">
      <w:pPr>
        <w:jc w:val="both"/>
        <w:rPr>
          <w:rFonts w:cs="BrowalliaUPC"/>
        </w:rPr>
      </w:pPr>
    </w:p>
    <w:p w14:paraId="3600673F" w14:textId="77777777" w:rsidR="007F5792" w:rsidRDefault="007F5792" w:rsidP="00950531">
      <w:pPr>
        <w:jc w:val="both"/>
        <w:rPr>
          <w:rFonts w:cs="BrowalliaUPC"/>
        </w:rPr>
      </w:pPr>
    </w:p>
    <w:p w14:paraId="4885BBB9" w14:textId="77777777" w:rsidR="007F5792" w:rsidRDefault="007F5792" w:rsidP="00950531">
      <w:pPr>
        <w:jc w:val="both"/>
        <w:rPr>
          <w:rFonts w:cs="BrowalliaUPC"/>
        </w:rPr>
      </w:pPr>
    </w:p>
    <w:p w14:paraId="4D7F7EE6" w14:textId="77777777" w:rsidR="007F5792" w:rsidRDefault="007F5792" w:rsidP="00950531">
      <w:pPr>
        <w:jc w:val="both"/>
        <w:rPr>
          <w:rFonts w:cs="BrowalliaUPC"/>
        </w:rPr>
      </w:pPr>
    </w:p>
    <w:p w14:paraId="2F341D77" w14:textId="11D71D9F" w:rsidR="007F5792" w:rsidRDefault="00950531" w:rsidP="00950531">
      <w:pPr>
        <w:jc w:val="both"/>
        <w:rPr>
          <w:rFonts w:cs="BrowalliaUPC"/>
        </w:rPr>
      </w:pPr>
      <w:r>
        <w:rPr>
          <w:rFonts w:cs="BrowalliaUPC"/>
        </w:rPr>
        <w:lastRenderedPageBreak/>
        <w:t xml:space="preserve">Use the ping command to ping 3 surrounding computers. By pinging 3 times, use the </w:t>
      </w:r>
      <w:proofErr w:type="spellStart"/>
      <w:r>
        <w:rPr>
          <w:rFonts w:cs="BrowalliaUPC"/>
        </w:rPr>
        <w:t>ip</w:t>
      </w:r>
      <w:proofErr w:type="spellEnd"/>
      <w:r>
        <w:rPr>
          <w:rFonts w:cs="BrowalliaUPC"/>
        </w:rPr>
        <w:t xml:space="preserve"> addresses 192.168.xx (local) and record the result in the blank.</w:t>
      </w:r>
    </w:p>
    <w:p w14:paraId="04981ABB" w14:textId="77777777" w:rsidR="00950531" w:rsidRDefault="00950531" w:rsidP="00950531">
      <w:pPr>
        <w:jc w:val="both"/>
        <w:rPr>
          <w:rFonts w:cs="BrowalliaUPC"/>
        </w:rPr>
      </w:pPr>
    </w:p>
    <w:tbl>
      <w:tblPr>
        <w:tblW w:w="8532" w:type="dxa"/>
        <w:tblInd w:w="-118" w:type="dxa"/>
        <w:tblLayout w:type="fixed"/>
        <w:tblLook w:val="0000" w:firstRow="0" w:lastRow="0" w:firstColumn="0" w:lastColumn="0" w:noHBand="0" w:noVBand="0"/>
      </w:tblPr>
      <w:tblGrid>
        <w:gridCol w:w="8532"/>
      </w:tblGrid>
      <w:tr w:rsidR="007F5792" w14:paraId="36D946D3" w14:textId="77777777">
        <w:tc>
          <w:tcPr>
            <w:tcW w:w="8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5B24E2" w14:textId="77777777" w:rsidR="007F5792" w:rsidRDefault="007F5792" w:rsidP="00950531">
            <w:pPr>
              <w:snapToGrid w:val="0"/>
              <w:jc w:val="both"/>
              <w:rPr>
                <w:rFonts w:cs="BrowalliaUPC"/>
              </w:rPr>
            </w:pPr>
          </w:p>
          <w:p w14:paraId="2CA2FD52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IP address to be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ping is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</w:t>
            </w:r>
          </w:p>
          <w:p w14:paraId="03DCF927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4F4EEFC9" w14:textId="77777777" w:rsidR="007F5792" w:rsidRDefault="00000000" w:rsidP="00950531">
            <w:pPr>
              <w:jc w:val="both"/>
              <w:rPr>
                <w:rFonts w:cs="BrowalliaUPC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results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how </w:t>
            </w:r>
            <w:proofErr w:type="gramStart"/>
            <w:r>
              <w:rPr>
                <w:rFonts w:cs="BrowalliaUPC"/>
              </w:rPr>
              <w:t>is</w:t>
            </w:r>
            <w:proofErr w:type="gramEnd"/>
            <w:r>
              <w:rPr>
                <w:rFonts w:cs="BrowalliaUPC"/>
              </w:rPr>
              <w:t xml:space="preserve"> ping</w:t>
            </w:r>
          </w:p>
          <w:p w14:paraId="2251C8B7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368DCE07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7925A932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34D8EE62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013DEBF7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3F920559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5FE3FE06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4895178D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1AB5613B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3B5FC237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63AA9125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218F1821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099D5BBF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74D552E0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</w:tc>
      </w:tr>
      <w:tr w:rsidR="007F5792" w14:paraId="7864B00C" w14:textId="77777777">
        <w:tc>
          <w:tcPr>
            <w:tcW w:w="8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7ED269" w14:textId="77777777" w:rsidR="007F5792" w:rsidRDefault="007F5792" w:rsidP="00950531">
            <w:pPr>
              <w:snapToGrid w:val="0"/>
              <w:jc w:val="both"/>
              <w:rPr>
                <w:rFonts w:cs="BrowalliaUPC"/>
              </w:rPr>
            </w:pPr>
          </w:p>
          <w:p w14:paraId="445AE41B" w14:textId="77777777" w:rsidR="007F5792" w:rsidRDefault="00000000" w:rsidP="00950531">
            <w:pPr>
              <w:jc w:val="both"/>
              <w:rPr>
                <w:rFonts w:cs="BrowalliaUPC"/>
                <w:sz w:val="36"/>
                <w:szCs w:val="36"/>
                <w:u w:val="single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IP address to be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ping is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</w:t>
            </w:r>
          </w:p>
          <w:p w14:paraId="6DEDB11A" w14:textId="77777777" w:rsidR="007F5792" w:rsidRDefault="00000000" w:rsidP="00950531">
            <w:pPr>
              <w:jc w:val="both"/>
              <w:rPr>
                <w:rFonts w:cs="BrowalliaUPC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results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how </w:t>
            </w:r>
            <w:proofErr w:type="gramStart"/>
            <w:r>
              <w:rPr>
                <w:rFonts w:cs="BrowalliaUPC"/>
              </w:rPr>
              <w:t>is</w:t>
            </w:r>
            <w:proofErr w:type="gramEnd"/>
            <w:r>
              <w:rPr>
                <w:rFonts w:cs="BrowalliaUPC"/>
              </w:rPr>
              <w:t xml:space="preserve"> ping</w:t>
            </w:r>
            <w:r>
              <w:rPr>
                <w:rFonts w:cs="Times New Roman"/>
              </w:rPr>
              <w:t xml:space="preserve"> </w:t>
            </w:r>
          </w:p>
          <w:p w14:paraId="52B035B8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4D09B6AC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08B1D4BB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293AC128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4E10F059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7AE177D8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36BFA0CA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70884104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36333C47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669C3327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11634453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2840DFDF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5BD93EEF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38503742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</w:tc>
      </w:tr>
      <w:tr w:rsidR="007F5792" w14:paraId="36FA53DB" w14:textId="77777777">
        <w:tc>
          <w:tcPr>
            <w:tcW w:w="8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C2AABA" w14:textId="77777777" w:rsidR="007F5792" w:rsidRDefault="007F5792" w:rsidP="00950531">
            <w:pPr>
              <w:snapToGrid w:val="0"/>
              <w:jc w:val="both"/>
              <w:rPr>
                <w:rFonts w:cs="BrowalliaUPC"/>
              </w:rPr>
            </w:pPr>
          </w:p>
          <w:p w14:paraId="4C1C90D7" w14:textId="77777777" w:rsidR="007F5792" w:rsidRDefault="00000000" w:rsidP="00950531">
            <w:pPr>
              <w:jc w:val="both"/>
              <w:rPr>
                <w:rFonts w:cs="BrowalliaUPC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IP address to be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ping is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  <w:sz w:val="36"/>
                <w:szCs w:val="36"/>
                <w:u w:val="single"/>
              </w:rPr>
              <w:t>192.168.xx</w:t>
            </w:r>
          </w:p>
          <w:p w14:paraId="7EED57D3" w14:textId="77777777" w:rsidR="007F5792" w:rsidRDefault="00000000" w:rsidP="00950531">
            <w:pPr>
              <w:jc w:val="both"/>
              <w:rPr>
                <w:rFonts w:cs="BrowalliaUPC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results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how </w:t>
            </w:r>
            <w:proofErr w:type="gramStart"/>
            <w:r>
              <w:rPr>
                <w:rFonts w:cs="BrowalliaUPC"/>
              </w:rPr>
              <w:t>is</w:t>
            </w:r>
            <w:proofErr w:type="gramEnd"/>
            <w:r>
              <w:rPr>
                <w:rFonts w:cs="BrowalliaUPC"/>
              </w:rPr>
              <w:t xml:space="preserve"> ping</w:t>
            </w:r>
          </w:p>
          <w:p w14:paraId="724F440B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65F246B7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1A8FC9E7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19415A38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7B2ECBC4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4D4C0B99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7965CDE9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519961F9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045070E4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lastRenderedPageBreak/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1D078FBB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4621B58D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163EBA0B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7F73E6F9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1C70DA64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3076F297" w14:textId="77777777" w:rsidR="007F5792" w:rsidRDefault="00000000" w:rsidP="00950531">
            <w:pPr>
              <w:jc w:val="both"/>
              <w:rPr>
                <w:rFonts w:cs="BrowalliaUPC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The result was different from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2 the first time?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Why?</w:t>
            </w:r>
          </w:p>
          <w:p w14:paraId="5E45508A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242F9520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5078C20B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43B8FC88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2ABCD3C3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291497F6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16169415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7B3BA9B0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3AE9D0C1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</w:tc>
      </w:tr>
    </w:tbl>
    <w:p w14:paraId="3C6FC6EF" w14:textId="77777777" w:rsidR="007F5792" w:rsidRDefault="007F5792" w:rsidP="00950531">
      <w:pPr>
        <w:jc w:val="both"/>
        <w:rPr>
          <w:rFonts w:cs="BrowalliaUPC"/>
        </w:rPr>
      </w:pPr>
    </w:p>
    <w:p w14:paraId="272F9884" w14:textId="77777777" w:rsidR="007F5792" w:rsidRDefault="007F5792" w:rsidP="00950531">
      <w:pPr>
        <w:jc w:val="both"/>
        <w:rPr>
          <w:rFonts w:cs="BrowalliaUPC"/>
        </w:rPr>
      </w:pPr>
    </w:p>
    <w:p w14:paraId="67FAC3B0" w14:textId="77777777" w:rsidR="007F5792" w:rsidRDefault="007F5792" w:rsidP="00950531">
      <w:pPr>
        <w:jc w:val="both"/>
        <w:rPr>
          <w:rFonts w:cs="BrowalliaUPC"/>
        </w:rPr>
      </w:pPr>
    </w:p>
    <w:p w14:paraId="1A321892" w14:textId="77777777" w:rsidR="007F5792" w:rsidRDefault="007F5792" w:rsidP="00950531">
      <w:pPr>
        <w:jc w:val="both"/>
        <w:rPr>
          <w:rFonts w:cs="BrowalliaUPC"/>
        </w:rPr>
      </w:pPr>
    </w:p>
    <w:p w14:paraId="0EE56685" w14:textId="77777777" w:rsidR="007F5792" w:rsidRDefault="00000000" w:rsidP="00950531">
      <w:pPr>
        <w:numPr>
          <w:ilvl w:val="1"/>
          <w:numId w:val="1"/>
        </w:numPr>
        <w:jc w:val="both"/>
        <w:rPr>
          <w:rFonts w:cs="BrowalliaUPC"/>
        </w:rPr>
      </w:pPr>
      <w:r>
        <w:rPr>
          <w:rFonts w:cs="BrowalliaUPC"/>
        </w:rPr>
        <w:t>pinging to 127.0.0.1, what is the result?</w:t>
      </w:r>
    </w:p>
    <w:tbl>
      <w:tblPr>
        <w:tblW w:w="8532" w:type="dxa"/>
        <w:tblInd w:w="-118" w:type="dxa"/>
        <w:tblLayout w:type="fixed"/>
        <w:tblLook w:val="0000" w:firstRow="0" w:lastRow="0" w:firstColumn="0" w:lastColumn="0" w:noHBand="0" w:noVBand="0"/>
      </w:tblPr>
      <w:tblGrid>
        <w:gridCol w:w="8532"/>
      </w:tblGrid>
      <w:tr w:rsidR="007F5792" w14:paraId="2CDC76A1" w14:textId="77777777">
        <w:tc>
          <w:tcPr>
            <w:tcW w:w="8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AA8C1" w14:textId="77777777" w:rsidR="007F5792" w:rsidRDefault="007F5792" w:rsidP="00950531">
            <w:pPr>
              <w:snapToGrid w:val="0"/>
              <w:jc w:val="both"/>
              <w:rPr>
                <w:rFonts w:cs="BrowalliaUPC"/>
              </w:rPr>
            </w:pPr>
          </w:p>
          <w:p w14:paraId="75489C92" w14:textId="77777777" w:rsidR="007F5792" w:rsidRDefault="00000000" w:rsidP="00950531">
            <w:pPr>
              <w:jc w:val="both"/>
              <w:rPr>
                <w:rFonts w:cs="BrowalliaUPC"/>
                <w:sz w:val="36"/>
                <w:szCs w:val="36"/>
                <w:u w:val="single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IP address to be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ping is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</w:t>
            </w:r>
          </w:p>
          <w:p w14:paraId="7DAB9089" w14:textId="77777777" w:rsidR="007F5792" w:rsidRDefault="00000000" w:rsidP="00950531">
            <w:pPr>
              <w:jc w:val="both"/>
              <w:rPr>
                <w:rFonts w:cs="BrowalliaUPC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results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how </w:t>
            </w:r>
            <w:proofErr w:type="gramStart"/>
            <w:r>
              <w:rPr>
                <w:rFonts w:cs="BrowalliaUPC"/>
              </w:rPr>
              <w:t>is</w:t>
            </w:r>
            <w:proofErr w:type="gramEnd"/>
            <w:r>
              <w:rPr>
                <w:rFonts w:cs="BrowalliaUPC"/>
              </w:rPr>
              <w:t xml:space="preserve"> ping</w:t>
            </w:r>
            <w:r>
              <w:rPr>
                <w:rFonts w:cs="Times New Roman"/>
              </w:rPr>
              <w:t xml:space="preserve"> </w:t>
            </w:r>
          </w:p>
          <w:p w14:paraId="39D4CF95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342C4BB0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2260807F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6B2E4EA4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6A8BE6DB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14245460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50C5A12B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48C4D499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421CD397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66EE11CF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562E16C1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412BBAD0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45AA8917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3A5A14CB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</w:tc>
      </w:tr>
    </w:tbl>
    <w:p w14:paraId="20BFD1E3" w14:textId="77777777" w:rsidR="007F5792" w:rsidRDefault="007F5792" w:rsidP="00950531">
      <w:pPr>
        <w:jc w:val="both"/>
        <w:rPr>
          <w:rFonts w:cs="BrowalliaUPC"/>
        </w:rPr>
      </w:pPr>
    </w:p>
    <w:p w14:paraId="79E3AB4E" w14:textId="77777777" w:rsidR="007F5792" w:rsidRDefault="007F5792" w:rsidP="00950531">
      <w:pPr>
        <w:jc w:val="both"/>
        <w:rPr>
          <w:rFonts w:cs="BrowalliaUPC"/>
        </w:rPr>
      </w:pPr>
    </w:p>
    <w:p w14:paraId="2E2FD83B" w14:textId="77777777" w:rsidR="007F5792" w:rsidRDefault="007F5792" w:rsidP="00950531">
      <w:pPr>
        <w:jc w:val="both"/>
        <w:rPr>
          <w:rFonts w:cs="BrowalliaUPC"/>
        </w:rPr>
      </w:pPr>
    </w:p>
    <w:p w14:paraId="7C8723E0" w14:textId="77777777" w:rsidR="007F5792" w:rsidRDefault="007F5792" w:rsidP="00950531">
      <w:pPr>
        <w:jc w:val="both"/>
        <w:rPr>
          <w:rFonts w:cs="BrowalliaUPC"/>
        </w:rPr>
      </w:pPr>
    </w:p>
    <w:p w14:paraId="67783D69" w14:textId="5A4633BA" w:rsidR="007F5792" w:rsidRDefault="007F5792" w:rsidP="00950531">
      <w:pPr>
        <w:jc w:val="both"/>
        <w:rPr>
          <w:rFonts w:cs="BrowalliaUPC"/>
        </w:rPr>
      </w:pPr>
    </w:p>
    <w:p w14:paraId="523B3E76" w14:textId="45D8112E" w:rsidR="00950531" w:rsidRDefault="00950531" w:rsidP="00950531">
      <w:pPr>
        <w:jc w:val="both"/>
        <w:rPr>
          <w:rFonts w:cs="BrowalliaUPC"/>
        </w:rPr>
      </w:pPr>
    </w:p>
    <w:p w14:paraId="0D17E329" w14:textId="68726060" w:rsidR="00950531" w:rsidRDefault="00950531" w:rsidP="00950531">
      <w:pPr>
        <w:jc w:val="both"/>
        <w:rPr>
          <w:rFonts w:cs="BrowalliaUPC"/>
        </w:rPr>
      </w:pPr>
    </w:p>
    <w:p w14:paraId="06E843D5" w14:textId="77777777" w:rsidR="00950531" w:rsidRDefault="00950531" w:rsidP="00950531">
      <w:pPr>
        <w:jc w:val="both"/>
        <w:rPr>
          <w:rFonts w:cs="BrowalliaUPC"/>
        </w:rPr>
      </w:pPr>
    </w:p>
    <w:p w14:paraId="0AD8DADC" w14:textId="77777777" w:rsidR="007F5792" w:rsidRDefault="007F5792" w:rsidP="00950531">
      <w:pPr>
        <w:jc w:val="both"/>
        <w:rPr>
          <w:rFonts w:cs="BrowalliaUPC"/>
        </w:rPr>
      </w:pPr>
    </w:p>
    <w:p w14:paraId="3C50EB1C" w14:textId="77777777" w:rsidR="007F5792" w:rsidRDefault="007F5792" w:rsidP="00950531">
      <w:pPr>
        <w:jc w:val="both"/>
        <w:rPr>
          <w:rFonts w:cs="BrowalliaUPC"/>
        </w:rPr>
      </w:pPr>
    </w:p>
    <w:p w14:paraId="07586C10" w14:textId="77777777" w:rsidR="007F5792" w:rsidRDefault="007F5792" w:rsidP="00950531">
      <w:pPr>
        <w:jc w:val="both"/>
        <w:rPr>
          <w:rFonts w:cs="BrowalliaUPC"/>
        </w:rPr>
      </w:pPr>
    </w:p>
    <w:p w14:paraId="663661F3" w14:textId="77777777" w:rsidR="007F5792" w:rsidRDefault="007F5792" w:rsidP="00950531">
      <w:pPr>
        <w:jc w:val="both"/>
        <w:rPr>
          <w:rFonts w:cs="BrowalliaUPC"/>
        </w:rPr>
      </w:pPr>
    </w:p>
    <w:p w14:paraId="4F5893B3" w14:textId="177EE6A6" w:rsidR="007F5792" w:rsidRPr="00950531" w:rsidRDefault="00000000" w:rsidP="00950531">
      <w:pPr>
        <w:numPr>
          <w:ilvl w:val="1"/>
          <w:numId w:val="1"/>
        </w:numPr>
        <w:jc w:val="both"/>
      </w:pPr>
      <w:r>
        <w:rPr>
          <w:rFonts w:cs="BrowalliaUPC"/>
        </w:rPr>
        <w:lastRenderedPageBreak/>
        <w:t xml:space="preserve">ping </w:t>
      </w:r>
      <w:proofErr w:type="spellStart"/>
      <w:r>
        <w:rPr>
          <w:rFonts w:cs="BrowalliaUPC"/>
        </w:rPr>
        <w:t>to</w:t>
      </w:r>
      <w:hyperlink r:id="rId15">
        <w:r>
          <w:rPr>
            <w:rStyle w:val="Hyperlink"/>
            <w:rFonts w:cs="BrowalliaUPC"/>
          </w:rPr>
          <w:t>www.google.com</w:t>
        </w:r>
      </w:hyperlink>
      <w:r>
        <w:rPr>
          <w:rFonts w:cs="BrowalliaUPC"/>
        </w:rPr>
        <w:t>What</w:t>
      </w:r>
      <w:proofErr w:type="spellEnd"/>
      <w:r>
        <w:rPr>
          <w:rFonts w:cs="BrowalliaUPC"/>
        </w:rPr>
        <w:t xml:space="preserve"> is the effect?</w:t>
      </w:r>
    </w:p>
    <w:p w14:paraId="7A631E7B" w14:textId="77777777" w:rsidR="00950531" w:rsidRDefault="00950531" w:rsidP="00950531">
      <w:pPr>
        <w:ind w:left="1440"/>
        <w:jc w:val="both"/>
      </w:pPr>
    </w:p>
    <w:tbl>
      <w:tblPr>
        <w:tblW w:w="8532" w:type="dxa"/>
        <w:tblInd w:w="-118" w:type="dxa"/>
        <w:tblLayout w:type="fixed"/>
        <w:tblLook w:val="0000" w:firstRow="0" w:lastRow="0" w:firstColumn="0" w:lastColumn="0" w:noHBand="0" w:noVBand="0"/>
      </w:tblPr>
      <w:tblGrid>
        <w:gridCol w:w="8532"/>
      </w:tblGrid>
      <w:tr w:rsidR="007F5792" w14:paraId="1792D149" w14:textId="77777777">
        <w:tc>
          <w:tcPr>
            <w:tcW w:w="8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270D80" w14:textId="77777777" w:rsidR="007F5792" w:rsidRDefault="007F5792" w:rsidP="00950531">
            <w:pPr>
              <w:snapToGrid w:val="0"/>
              <w:jc w:val="both"/>
              <w:rPr>
                <w:rFonts w:cs="BrowalliaUPC"/>
              </w:rPr>
            </w:pPr>
          </w:p>
          <w:p w14:paraId="393DA850" w14:textId="77777777" w:rsidR="007F5792" w:rsidRDefault="00000000" w:rsidP="00950531">
            <w:pPr>
              <w:jc w:val="both"/>
              <w:rPr>
                <w:rFonts w:cs="BrowalliaUPC"/>
                <w:sz w:val="36"/>
                <w:szCs w:val="36"/>
                <w:u w:val="single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IP address to be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ping is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</w:t>
            </w:r>
          </w:p>
          <w:p w14:paraId="0D6EE37A" w14:textId="77777777" w:rsidR="007F5792" w:rsidRDefault="00000000" w:rsidP="00950531">
            <w:pPr>
              <w:jc w:val="both"/>
              <w:rPr>
                <w:rFonts w:cs="BrowalliaUPC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results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how </w:t>
            </w:r>
            <w:proofErr w:type="gramStart"/>
            <w:r>
              <w:rPr>
                <w:rFonts w:cs="BrowalliaUPC"/>
              </w:rPr>
              <w:t>is</w:t>
            </w:r>
            <w:proofErr w:type="gramEnd"/>
            <w:r>
              <w:rPr>
                <w:rFonts w:cs="BrowalliaUPC"/>
              </w:rPr>
              <w:t xml:space="preserve"> ping</w:t>
            </w:r>
            <w:r>
              <w:rPr>
                <w:rFonts w:cs="Times New Roman"/>
              </w:rPr>
              <w:t xml:space="preserve"> </w:t>
            </w:r>
          </w:p>
          <w:p w14:paraId="72196DB3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54925693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0D102AA2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40404B8A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7D9EB9EE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4D4FE6A2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0D4FA268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4316232F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43508CC7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04358BCF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15412BB0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0035CE37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2B34CE34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_____________________________________________________________</w:t>
            </w:r>
          </w:p>
          <w:p w14:paraId="23D7598A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</w:tc>
      </w:tr>
    </w:tbl>
    <w:p w14:paraId="7673A24D" w14:textId="77777777" w:rsidR="007F5792" w:rsidRDefault="007F5792" w:rsidP="00950531">
      <w:pPr>
        <w:jc w:val="both"/>
        <w:rPr>
          <w:rFonts w:cs="BrowalliaUPC"/>
        </w:rPr>
      </w:pPr>
    </w:p>
    <w:p w14:paraId="4D265A6F" w14:textId="77777777" w:rsidR="007F5792" w:rsidRDefault="00000000" w:rsidP="00950531">
      <w:pPr>
        <w:numPr>
          <w:ilvl w:val="1"/>
          <w:numId w:val="1"/>
        </w:numPr>
        <w:jc w:val="both"/>
        <w:rPr>
          <w:rFonts w:cs="BrowalliaUPC"/>
        </w:rPr>
      </w:pPr>
      <w:r>
        <w:rPr>
          <w:rFonts w:cs="BrowalliaUPC"/>
        </w:rPr>
        <w:t>take the test</w:t>
      </w:r>
      <w:r>
        <w:rPr>
          <w:rFonts w:cs="Times New Roman"/>
        </w:rPr>
        <w:t xml:space="preserve"> </w:t>
      </w:r>
      <w:r>
        <w:rPr>
          <w:rFonts w:cs="BrowalliaUPC"/>
        </w:rPr>
        <w:t>ping to</w:t>
      </w:r>
      <w:r>
        <w:rPr>
          <w:rFonts w:cs="Times New Roman"/>
        </w:rPr>
        <w:t xml:space="preserve"> </w:t>
      </w:r>
      <w:r>
        <w:rPr>
          <w:rFonts w:cs="BrowalliaUPC"/>
        </w:rPr>
        <w:t>web site that students want</w:t>
      </w:r>
      <w:r>
        <w:rPr>
          <w:rFonts w:cs="Times New Roman"/>
        </w:rPr>
        <w:t xml:space="preserve"> </w:t>
      </w:r>
      <w:r>
        <w:rPr>
          <w:rFonts w:cs="BrowalliaUPC"/>
        </w:rPr>
        <w:t>at least</w:t>
      </w:r>
      <w:r>
        <w:rPr>
          <w:rFonts w:cs="Times New Roman"/>
        </w:rPr>
        <w:t xml:space="preserve"> </w:t>
      </w:r>
      <w:r>
        <w:rPr>
          <w:rFonts w:cs="BrowalliaUPC"/>
        </w:rPr>
        <w:t>3 web and save the results</w:t>
      </w:r>
      <w:r>
        <w:rPr>
          <w:rFonts w:cs="Times New Roman"/>
        </w:rPr>
        <w:t xml:space="preserve"> </w:t>
      </w:r>
      <w:r>
        <w:rPr>
          <w:rFonts w:cs="BrowalliaUPC"/>
        </w:rPr>
        <w:t>ping that</w:t>
      </w:r>
      <w:r>
        <w:rPr>
          <w:rFonts w:cs="Times New Roman"/>
        </w:rPr>
        <w:t xml:space="preserve"> </w:t>
      </w:r>
      <w:r>
        <w:rPr>
          <w:rFonts w:cs="BrowalliaUPC"/>
        </w:rPr>
        <w:t>can</w:t>
      </w:r>
      <w:r>
        <w:rPr>
          <w:rFonts w:cs="Times New Roman"/>
        </w:rPr>
        <w:t xml:space="preserve"> </w:t>
      </w:r>
      <w:proofErr w:type="gramStart"/>
      <w:r>
        <w:rPr>
          <w:rFonts w:cs="BrowalliaUPC"/>
        </w:rPr>
        <w:t>no</w:t>
      </w:r>
      <w:proofErr w:type="gramEnd"/>
      <w:r>
        <w:rPr>
          <w:rFonts w:cs="Times New Roman"/>
        </w:rPr>
        <w:t xml:space="preserve"> </w:t>
      </w:r>
      <w:r>
        <w:rPr>
          <w:rFonts w:cs="BrowalliaUPC"/>
        </w:rPr>
        <w:t>along with</w:t>
      </w:r>
      <w:r>
        <w:rPr>
          <w:rFonts w:cs="Times New Roman"/>
        </w:rPr>
        <w:t xml:space="preserve"> </w:t>
      </w:r>
      <w:r>
        <w:rPr>
          <w:rFonts w:cs="BrowalliaUPC"/>
        </w:rPr>
        <w:t>record</w:t>
      </w:r>
      <w:r>
        <w:rPr>
          <w:rFonts w:cs="Times New Roman"/>
        </w:rPr>
        <w:t xml:space="preserve"> </w:t>
      </w:r>
      <w:r>
        <w:rPr>
          <w:rFonts w:cs="BrowalliaUPC"/>
        </w:rPr>
        <w:t>URLs that students have tested</w:t>
      </w:r>
    </w:p>
    <w:p w14:paraId="536834E8" w14:textId="77777777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 xml:space="preserve"> </w:t>
      </w:r>
    </w:p>
    <w:tbl>
      <w:tblPr>
        <w:tblW w:w="8532" w:type="dxa"/>
        <w:tblInd w:w="-118" w:type="dxa"/>
        <w:tblLayout w:type="fixed"/>
        <w:tblLook w:val="0000" w:firstRow="0" w:lastRow="0" w:firstColumn="0" w:lastColumn="0" w:noHBand="0" w:noVBand="0"/>
      </w:tblPr>
      <w:tblGrid>
        <w:gridCol w:w="8532"/>
      </w:tblGrid>
      <w:tr w:rsidR="007F5792" w14:paraId="0A3DB7EF" w14:textId="77777777">
        <w:tc>
          <w:tcPr>
            <w:tcW w:w="8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2874A" w14:textId="77777777" w:rsidR="007F5792" w:rsidRDefault="007F5792" w:rsidP="00950531">
            <w:pPr>
              <w:snapToGrid w:val="0"/>
              <w:jc w:val="both"/>
              <w:rPr>
                <w:rFonts w:cs="BrowalliaUPC"/>
              </w:rPr>
            </w:pPr>
          </w:p>
          <w:p w14:paraId="44CD0803" w14:textId="51EF4E2E" w:rsidR="007F5792" w:rsidRPr="00950531" w:rsidRDefault="00000000" w:rsidP="00950531">
            <w:pPr>
              <w:jc w:val="both"/>
              <w:rPr>
                <w:u w:val="single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Can you ping</w:t>
            </w:r>
            <w:r w:rsidR="00950531" w:rsidRPr="00950531">
              <w:rPr>
                <w:rFonts w:cs="BrowalliaUPC"/>
                <w:u w:val="single"/>
              </w:rPr>
              <w:t>?</w:t>
            </w:r>
            <w:r w:rsidR="00950531" w:rsidRPr="00950531">
              <w:rPr>
                <w:rFonts w:cs="Times New Roman"/>
                <w:u w:val="single"/>
              </w:rPr>
              <w:t xml:space="preserve"> </w:t>
            </w:r>
            <w:r w:rsidR="00950531" w:rsidRPr="00950531">
              <w:rPr>
                <w:rFonts w:cs="BrowalliaUPC"/>
                <w:u w:val="single"/>
              </w:rPr>
              <w:t>_____________</w:t>
            </w:r>
            <w:r w:rsidR="00950531">
              <w:rPr>
                <w:rFonts w:cs="BrowalliaUPC"/>
              </w:rPr>
              <w:t xml:space="preserve"> </w:t>
            </w:r>
            <w:proofErr w:type="gramStart"/>
            <w:r w:rsidR="00950531">
              <w:rPr>
                <w:rFonts w:cs="BrowalliaUPC"/>
              </w:rPr>
              <w:t>URL :</w:t>
            </w:r>
            <w:proofErr w:type="gramEnd"/>
            <w:r w:rsidR="00950531">
              <w:rPr>
                <w:rFonts w:cs="BrowalliaUPC"/>
              </w:rPr>
              <w:t xml:space="preserve"> </w:t>
            </w:r>
            <w:r w:rsidR="00950531" w:rsidRPr="00950531">
              <w:rPr>
                <w:rFonts w:cs="BrowalliaUPC"/>
                <w:u w:val="single"/>
              </w:rPr>
              <w:t>____________________________</w:t>
            </w:r>
          </w:p>
          <w:p w14:paraId="08B924AC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41C09C32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Can you ping?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_____________ </w:t>
            </w:r>
            <w:proofErr w:type="gramStart"/>
            <w:r>
              <w:rPr>
                <w:rFonts w:cs="BrowalliaUPC"/>
              </w:rPr>
              <w:t>URL :</w:t>
            </w:r>
            <w:proofErr w:type="gramEnd"/>
            <w:r>
              <w:rPr>
                <w:rFonts w:cs="BrowalliaUPC"/>
              </w:rPr>
              <w:t xml:space="preserve"> ____________________________</w:t>
            </w:r>
          </w:p>
          <w:p w14:paraId="15350F78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  <w:p w14:paraId="54561EF8" w14:textId="77777777" w:rsidR="007F5792" w:rsidRDefault="00000000" w:rsidP="00950531">
            <w:pPr>
              <w:jc w:val="both"/>
              <w:rPr>
                <w:rFonts w:cs="BrowalliaUPC"/>
              </w:rPr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Can you ping?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_____________ </w:t>
            </w:r>
            <w:proofErr w:type="gramStart"/>
            <w:r>
              <w:rPr>
                <w:rFonts w:cs="BrowalliaUPC"/>
              </w:rPr>
              <w:t>URL :</w:t>
            </w:r>
            <w:proofErr w:type="gramEnd"/>
            <w:r>
              <w:rPr>
                <w:rFonts w:cs="BrowalliaUPC"/>
              </w:rPr>
              <w:t xml:space="preserve"> ____________________________</w:t>
            </w:r>
          </w:p>
          <w:p w14:paraId="2F9F3840" w14:textId="311D83CD" w:rsidR="00950531" w:rsidRDefault="00950531" w:rsidP="00950531">
            <w:pPr>
              <w:jc w:val="both"/>
            </w:pPr>
          </w:p>
        </w:tc>
      </w:tr>
    </w:tbl>
    <w:p w14:paraId="7CC606A4" w14:textId="77777777" w:rsidR="007F5792" w:rsidRDefault="00000000" w:rsidP="00950531">
      <w:pPr>
        <w:numPr>
          <w:ilvl w:val="1"/>
          <w:numId w:val="1"/>
        </w:numPr>
        <w:jc w:val="both"/>
        <w:rPr>
          <w:rFonts w:cs="BrowalliaUPC"/>
        </w:rPr>
      </w:pPr>
      <w:r>
        <w:rPr>
          <w:rFonts w:cs="BrowalliaUPC"/>
        </w:rPr>
        <w:t>To test the connection between computers using the command</w:t>
      </w:r>
      <w:r>
        <w:rPr>
          <w:rFonts w:cs="Times New Roman"/>
        </w:rPr>
        <w:t xml:space="preserve"> </w:t>
      </w:r>
      <w:r>
        <w:rPr>
          <w:rFonts w:cs="BrowalliaUPC"/>
        </w:rPr>
        <w:t>ping indicates whether we have connected to the terminal or not.</w:t>
      </w:r>
      <w:r>
        <w:rPr>
          <w:rFonts w:cs="Times New Roman"/>
        </w:rPr>
        <w:t xml:space="preserve"> </w:t>
      </w:r>
      <w:r>
        <w:rPr>
          <w:rFonts w:cs="BrowalliaUPC"/>
        </w:rPr>
        <w:t>But that's not to say</w:t>
      </w:r>
      <w:r>
        <w:rPr>
          <w:rFonts w:cs="Times New Roman"/>
        </w:rPr>
        <w:t xml:space="preserve"> </w:t>
      </w:r>
      <w:r>
        <w:rPr>
          <w:rFonts w:cs="BrowalliaUPC"/>
        </w:rPr>
        <w:t>our computer</w:t>
      </w:r>
      <w:r>
        <w:rPr>
          <w:rFonts w:cs="Times New Roman"/>
        </w:rPr>
        <w:t xml:space="preserve"> </w:t>
      </w:r>
      <w:r>
        <w:rPr>
          <w:rFonts w:cs="BrowalliaUPC"/>
        </w:rPr>
        <w:t>with</w:t>
      </w:r>
      <w:r>
        <w:rPr>
          <w:rFonts w:cs="Times New Roman"/>
        </w:rPr>
        <w:t xml:space="preserve"> </w:t>
      </w:r>
      <w:r>
        <w:rPr>
          <w:rFonts w:cs="BrowalliaUPC"/>
        </w:rPr>
        <w:t xml:space="preserve">of the terminals are adjacent to each other or </w:t>
      </w:r>
      <w:proofErr w:type="gramStart"/>
      <w:r>
        <w:rPr>
          <w:rFonts w:cs="BrowalliaUPC"/>
        </w:rPr>
        <w:t>have to</w:t>
      </w:r>
      <w:proofErr w:type="gramEnd"/>
      <w:r>
        <w:rPr>
          <w:rFonts w:cs="BrowalliaUPC"/>
        </w:rPr>
        <w:t xml:space="preserve"> go through the network</w:t>
      </w:r>
      <w:r>
        <w:rPr>
          <w:rFonts w:cs="Times New Roman"/>
        </w:rPr>
        <w:t xml:space="preserve"> </w:t>
      </w:r>
      <w:r>
        <w:rPr>
          <w:rFonts w:cs="BrowalliaUPC"/>
        </w:rPr>
        <w:t>other</w:t>
      </w:r>
      <w:r>
        <w:rPr>
          <w:rFonts w:cs="Times New Roman"/>
        </w:rPr>
        <w:t xml:space="preserve"> </w:t>
      </w:r>
      <w:r>
        <w:rPr>
          <w:rFonts w:cs="BrowalliaUPC"/>
        </w:rPr>
        <w:t>too</w:t>
      </w:r>
      <w:r>
        <w:rPr>
          <w:rFonts w:cs="Times New Roman"/>
        </w:rPr>
        <w:t xml:space="preserve"> </w:t>
      </w:r>
      <w:r>
        <w:rPr>
          <w:rFonts w:cs="BrowalliaUPC"/>
        </w:rPr>
        <w:t>which we can use the command</w:t>
      </w:r>
      <w:r>
        <w:rPr>
          <w:rFonts w:cs="Times New Roman"/>
        </w:rPr>
        <w:t xml:space="preserve"> </w:t>
      </w:r>
      <w:proofErr w:type="spellStart"/>
      <w:r>
        <w:rPr>
          <w:rFonts w:cs="BrowalliaUPC"/>
        </w:rPr>
        <w:t>tracert</w:t>
      </w:r>
      <w:proofErr w:type="spellEnd"/>
      <w:r>
        <w:rPr>
          <w:rFonts w:cs="BrowalliaUPC"/>
        </w:rPr>
        <w:t xml:space="preserve"> to find out if our computer is through another network</w:t>
      </w:r>
      <w:r>
        <w:rPr>
          <w:rFonts w:cs="Times New Roman"/>
        </w:rPr>
        <w:t xml:space="preserve"> </w:t>
      </w:r>
      <w:r>
        <w:rPr>
          <w:rFonts w:cs="BrowalliaUPC"/>
        </w:rPr>
        <w:t>other</w:t>
      </w:r>
      <w:r>
        <w:rPr>
          <w:rFonts w:cs="Times New Roman"/>
        </w:rPr>
        <w:t xml:space="preserve"> </w:t>
      </w:r>
      <w:r>
        <w:rPr>
          <w:rFonts w:cs="BrowalliaUPC"/>
        </w:rPr>
        <w:t>or</w:t>
      </w:r>
      <w:r>
        <w:rPr>
          <w:rFonts w:cs="Times New Roman"/>
        </w:rPr>
        <w:t xml:space="preserve"> </w:t>
      </w:r>
      <w:r>
        <w:rPr>
          <w:rFonts w:cs="BrowalliaUPC"/>
        </w:rPr>
        <w:t>that our computer is far from the destination machine how much</w:t>
      </w:r>
      <w:r>
        <w:rPr>
          <w:rFonts w:cs="Times New Roman"/>
        </w:rPr>
        <w:t xml:space="preserve"> </w:t>
      </w:r>
      <w:r>
        <w:rPr>
          <w:rFonts w:cs="BrowalliaUPC"/>
        </w:rPr>
        <w:t>by typing</w:t>
      </w:r>
      <w:r>
        <w:rPr>
          <w:rFonts w:cs="Times New Roman"/>
        </w:rPr>
        <w:t xml:space="preserve"> </w:t>
      </w:r>
      <w:proofErr w:type="spellStart"/>
      <w:r>
        <w:rPr>
          <w:rFonts w:cs="BrowalliaUPC"/>
        </w:rPr>
        <w:t>tracert</w:t>
      </w:r>
      <w:proofErr w:type="spellEnd"/>
      <w:r>
        <w:rPr>
          <w:rFonts w:cs="BrowalliaUPC"/>
        </w:rPr>
        <w:t xml:space="preserve"> followed by</w:t>
      </w:r>
      <w:r>
        <w:rPr>
          <w:rFonts w:cs="Times New Roman"/>
        </w:rPr>
        <w:t xml:space="preserve"> </w:t>
      </w:r>
      <w:r>
        <w:rPr>
          <w:rFonts w:cs="BrowalliaUPC"/>
        </w:rPr>
        <w:t>Destination IP address</w:t>
      </w:r>
      <w:r>
        <w:rPr>
          <w:rFonts w:cs="Times New Roman"/>
        </w:rPr>
        <w:t xml:space="preserve"> </w:t>
      </w:r>
      <w:r>
        <w:rPr>
          <w:rFonts w:cs="BrowalliaUPC"/>
        </w:rPr>
        <w:t>It will show the result as shown in the figure.</w:t>
      </w:r>
      <w:r>
        <w:rPr>
          <w:rFonts w:cs="Times New Roman"/>
        </w:rPr>
        <w:t xml:space="preserve"> </w:t>
      </w:r>
      <w:r>
        <w:rPr>
          <w:rFonts w:cs="BrowalliaUPC"/>
        </w:rPr>
        <w:t>which tells you how far away the terminal is</w:t>
      </w:r>
      <w:r>
        <w:rPr>
          <w:rFonts w:cs="Times New Roman"/>
        </w:rPr>
        <w:t xml:space="preserve"> </w:t>
      </w:r>
      <w:r>
        <w:rPr>
          <w:rFonts w:cs="BrowalliaUPC"/>
        </w:rPr>
        <w:t>hops</w:t>
      </w:r>
    </w:p>
    <w:p w14:paraId="14C1C077" w14:textId="18628A7C" w:rsidR="00950531" w:rsidRDefault="00000000" w:rsidP="00950531">
      <w:pPr>
        <w:jc w:val="both"/>
        <w:rPr>
          <w:rFonts w:cs="BrowalliaUPC"/>
        </w:rPr>
      </w:pPr>
      <w:r>
        <w:rPr>
          <w:rFonts w:cs="BrowalliaUPC"/>
          <w:noProof/>
        </w:rPr>
        <w:lastRenderedPageBreak/>
        <w:drawing>
          <wp:inline distT="0" distB="0" distL="0" distR="0" wp14:anchorId="3110B7C9" wp14:editId="6967780D">
            <wp:extent cx="5273675" cy="2572385"/>
            <wp:effectExtent l="0" t="0" r="0" b="0"/>
            <wp:docPr id="9" name="Image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 l="-4" t="-8" r="-4" b="-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257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76A4D" w14:textId="77777777" w:rsidR="00950531" w:rsidRDefault="00950531" w:rsidP="00950531">
      <w:pPr>
        <w:jc w:val="both"/>
        <w:rPr>
          <w:rFonts w:cs="BrowalliaUPC"/>
        </w:rPr>
      </w:pPr>
    </w:p>
    <w:p w14:paraId="2D2D629E" w14:textId="394FC53C" w:rsidR="007F5792" w:rsidRDefault="00950531" w:rsidP="00950531">
      <w:pPr>
        <w:jc w:val="both"/>
        <w:rPr>
          <w:rFonts w:cs="BrowalliaUPC"/>
        </w:rPr>
      </w:pPr>
      <w:r>
        <w:rPr>
          <w:rFonts w:cs="BrowalliaUPC"/>
        </w:rPr>
        <w:t>Use the “</w:t>
      </w:r>
      <w:proofErr w:type="spellStart"/>
      <w:r>
        <w:rPr>
          <w:rFonts w:cs="BrowalliaUPC"/>
        </w:rPr>
        <w:t>tracert</w:t>
      </w:r>
      <w:proofErr w:type="spellEnd"/>
      <w:r>
        <w:rPr>
          <w:rFonts w:cs="BrowalliaUPC"/>
        </w:rPr>
        <w:t>” command to find out how many hops away from you’re your computer to a friend's computer?  How many hops are apart and record the IP address of the web site that the students tested in the blank?</w:t>
      </w:r>
    </w:p>
    <w:p w14:paraId="5CD2E069" w14:textId="77777777" w:rsidR="00950531" w:rsidRDefault="00950531" w:rsidP="00950531">
      <w:pPr>
        <w:jc w:val="both"/>
        <w:rPr>
          <w:rFonts w:cs="BrowalliaUPC"/>
        </w:rPr>
      </w:pPr>
    </w:p>
    <w:tbl>
      <w:tblPr>
        <w:tblW w:w="8532" w:type="dxa"/>
        <w:tblInd w:w="-118" w:type="dxa"/>
        <w:tblLayout w:type="fixed"/>
        <w:tblLook w:val="0000" w:firstRow="0" w:lastRow="0" w:firstColumn="0" w:lastColumn="0" w:noHBand="0" w:noVBand="0"/>
      </w:tblPr>
      <w:tblGrid>
        <w:gridCol w:w="8532"/>
      </w:tblGrid>
      <w:tr w:rsidR="007F5792" w14:paraId="4EC7FC01" w14:textId="77777777">
        <w:tc>
          <w:tcPr>
            <w:tcW w:w="85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2D13FA" w14:textId="77777777" w:rsidR="007F5792" w:rsidRDefault="007F5792" w:rsidP="00950531">
            <w:pPr>
              <w:snapToGrid w:val="0"/>
              <w:jc w:val="both"/>
              <w:rPr>
                <w:rFonts w:cs="BrowalliaUPC"/>
              </w:rPr>
            </w:pPr>
          </w:p>
          <w:p w14:paraId="796429B8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IP address of your friend's computer</w:t>
            </w:r>
            <w:r>
              <w:rPr>
                <w:rFonts w:cs="Times New Roman"/>
              </w:rPr>
              <w:t xml:space="preserve"> </w:t>
            </w:r>
            <w:proofErr w:type="gramStart"/>
            <w:r>
              <w:rPr>
                <w:rFonts w:cs="BrowalliaUPC"/>
              </w:rPr>
              <w:t>other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:</w:t>
            </w:r>
            <w:proofErr w:type="gramEnd"/>
            <w:r>
              <w:rPr>
                <w:rFonts w:cs="BrowalliaUPC"/>
              </w:rPr>
              <w:t xml:space="preserve"> _______________________</w:t>
            </w:r>
          </w:p>
          <w:p w14:paraId="12A17820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The student's computer is far from the computer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how many</w:t>
            </w:r>
            <w:r>
              <w:rPr>
                <w:rFonts w:cs="Times New Roman"/>
              </w:rPr>
              <w:t xml:space="preserve"> </w:t>
            </w:r>
            <w:proofErr w:type="gramStart"/>
            <w:r>
              <w:rPr>
                <w:rFonts w:cs="BrowalliaUPC"/>
              </w:rPr>
              <w:t>hops :</w:t>
            </w:r>
            <w:proofErr w:type="gramEnd"/>
            <w:r>
              <w:rPr>
                <w:rFonts w:cs="BrowalliaUPC"/>
              </w:rPr>
              <w:t xml:space="preserve"> ______________</w:t>
            </w:r>
          </w:p>
          <w:p w14:paraId="578A15E7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IP address of your friend's computer</w:t>
            </w:r>
            <w:r>
              <w:rPr>
                <w:rFonts w:cs="Times New Roman"/>
              </w:rPr>
              <w:t xml:space="preserve"> </w:t>
            </w:r>
            <w:proofErr w:type="gramStart"/>
            <w:r>
              <w:rPr>
                <w:rFonts w:cs="BrowalliaUPC"/>
              </w:rPr>
              <w:t>other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:</w:t>
            </w:r>
            <w:proofErr w:type="gramEnd"/>
            <w:r>
              <w:rPr>
                <w:rFonts w:cs="BrowalliaUPC"/>
              </w:rPr>
              <w:t xml:space="preserve"> _______________________</w:t>
            </w:r>
          </w:p>
          <w:p w14:paraId="6777142F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The student's computer is far from the computer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how many</w:t>
            </w:r>
            <w:r>
              <w:rPr>
                <w:rFonts w:cs="Times New Roman"/>
              </w:rPr>
              <w:t xml:space="preserve"> </w:t>
            </w:r>
            <w:proofErr w:type="gramStart"/>
            <w:r>
              <w:rPr>
                <w:rFonts w:cs="BrowalliaUPC"/>
              </w:rPr>
              <w:t>hops :</w:t>
            </w:r>
            <w:proofErr w:type="gramEnd"/>
            <w:r>
              <w:rPr>
                <w:rFonts w:cs="BrowalliaUPC"/>
              </w:rPr>
              <w:t xml:space="preserve"> ______________</w:t>
            </w:r>
          </w:p>
          <w:p w14:paraId="5E4E4409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IP address of your friend's computer</w:t>
            </w:r>
            <w:r>
              <w:rPr>
                <w:rFonts w:cs="Times New Roman"/>
              </w:rPr>
              <w:t xml:space="preserve"> </w:t>
            </w:r>
            <w:proofErr w:type="gramStart"/>
            <w:r>
              <w:rPr>
                <w:rFonts w:cs="BrowalliaUPC"/>
              </w:rPr>
              <w:t>other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:</w:t>
            </w:r>
            <w:proofErr w:type="gramEnd"/>
            <w:r>
              <w:rPr>
                <w:rFonts w:cs="BrowalliaUPC"/>
              </w:rPr>
              <w:t xml:space="preserve"> _______________________</w:t>
            </w:r>
          </w:p>
          <w:p w14:paraId="7B94FBDC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The student's computer is far from the computer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how many</w:t>
            </w:r>
            <w:r>
              <w:rPr>
                <w:rFonts w:cs="Times New Roman"/>
              </w:rPr>
              <w:t xml:space="preserve"> </w:t>
            </w:r>
            <w:proofErr w:type="gramStart"/>
            <w:r>
              <w:rPr>
                <w:rFonts w:cs="BrowalliaUPC"/>
              </w:rPr>
              <w:t>hops :</w:t>
            </w:r>
            <w:proofErr w:type="gramEnd"/>
            <w:r>
              <w:rPr>
                <w:rFonts w:cs="BrowalliaUPC"/>
              </w:rPr>
              <w:t xml:space="preserve"> ______________</w:t>
            </w:r>
          </w:p>
          <w:p w14:paraId="1D8F2B06" w14:textId="504D4D10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IP address of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web </w:t>
            </w:r>
            <w:proofErr w:type="gramStart"/>
            <w:r>
              <w:rPr>
                <w:rFonts w:cs="BrowalliaUPC"/>
              </w:rPr>
              <w:t>interested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:</w:t>
            </w:r>
            <w:proofErr w:type="gramEnd"/>
            <w:r>
              <w:rPr>
                <w:rFonts w:cs="BrowalliaUPC"/>
              </w:rPr>
              <w:t xml:space="preserve"> </w:t>
            </w:r>
            <w:r w:rsidRPr="00950531">
              <w:rPr>
                <w:rFonts w:cs="BrowalliaUPC"/>
                <w:u w:val="single"/>
              </w:rPr>
              <w:t>________</w:t>
            </w:r>
            <w:r>
              <w:rPr>
                <w:rFonts w:cs="BrowalliaUPC"/>
              </w:rPr>
              <w:t xml:space="preserve">_ </w:t>
            </w:r>
            <w:proofErr w:type="spellStart"/>
            <w:r>
              <w:rPr>
                <w:rFonts w:cs="BrowalliaUPC"/>
              </w:rPr>
              <w:t>url</w:t>
            </w:r>
            <w:proofErr w:type="spellEnd"/>
            <w:r>
              <w:rPr>
                <w:rFonts w:cs="BrowalliaUPC"/>
              </w:rPr>
              <w:t xml:space="preserve"> : _</w:t>
            </w:r>
            <w:r w:rsidRPr="00950531">
              <w:rPr>
                <w:rFonts w:cs="BrowalliaUPC"/>
                <w:u w:val="single"/>
              </w:rPr>
              <w:t>______________________________</w:t>
            </w:r>
            <w:r>
              <w:rPr>
                <w:rFonts w:cs="BrowalliaUPC"/>
              </w:rPr>
              <w:t>_</w:t>
            </w:r>
          </w:p>
          <w:p w14:paraId="187241A6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Students' computers away from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web interested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how many</w:t>
            </w:r>
            <w:r>
              <w:rPr>
                <w:rFonts w:cs="Times New Roman"/>
              </w:rPr>
              <w:t xml:space="preserve"> </w:t>
            </w:r>
            <w:proofErr w:type="gramStart"/>
            <w:r>
              <w:rPr>
                <w:rFonts w:cs="BrowalliaUPC"/>
              </w:rPr>
              <w:t>hops :</w:t>
            </w:r>
            <w:proofErr w:type="gramEnd"/>
            <w:r>
              <w:rPr>
                <w:rFonts w:cs="BrowalliaUPC"/>
              </w:rPr>
              <w:t xml:space="preserve"> ______________</w:t>
            </w:r>
          </w:p>
          <w:p w14:paraId="724D472E" w14:textId="5DB71E80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IP address of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 xml:space="preserve">web </w:t>
            </w:r>
            <w:proofErr w:type="gramStart"/>
            <w:r>
              <w:rPr>
                <w:rFonts w:cs="BrowalliaUPC"/>
              </w:rPr>
              <w:t>interested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:</w:t>
            </w:r>
            <w:proofErr w:type="gramEnd"/>
            <w:r>
              <w:rPr>
                <w:rFonts w:cs="BrowalliaUPC"/>
              </w:rPr>
              <w:t xml:space="preserve"> _________ </w:t>
            </w:r>
            <w:proofErr w:type="spellStart"/>
            <w:r>
              <w:rPr>
                <w:rFonts w:cs="BrowalliaUPC"/>
              </w:rPr>
              <w:t>url</w:t>
            </w:r>
            <w:proofErr w:type="spellEnd"/>
            <w:r>
              <w:rPr>
                <w:rFonts w:cs="BrowalliaUPC"/>
              </w:rPr>
              <w:t xml:space="preserve"> : ________________________________</w:t>
            </w:r>
          </w:p>
          <w:p w14:paraId="19B0B3AA" w14:textId="77777777" w:rsidR="007F5792" w:rsidRDefault="00000000" w:rsidP="00950531">
            <w:pPr>
              <w:jc w:val="both"/>
            </w:pP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Students' computers away from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web interested</w:t>
            </w:r>
            <w:r>
              <w:rPr>
                <w:rFonts w:cs="Times New Roman"/>
              </w:rPr>
              <w:t xml:space="preserve"> </w:t>
            </w:r>
            <w:r>
              <w:rPr>
                <w:rFonts w:cs="BrowalliaUPC"/>
              </w:rPr>
              <w:t>how many</w:t>
            </w:r>
            <w:r>
              <w:rPr>
                <w:rFonts w:cs="Times New Roman"/>
              </w:rPr>
              <w:t xml:space="preserve"> </w:t>
            </w:r>
            <w:proofErr w:type="gramStart"/>
            <w:r>
              <w:rPr>
                <w:rFonts w:cs="BrowalliaUPC"/>
              </w:rPr>
              <w:t>hops :</w:t>
            </w:r>
            <w:proofErr w:type="gramEnd"/>
            <w:r>
              <w:rPr>
                <w:rFonts w:cs="BrowalliaUPC"/>
              </w:rPr>
              <w:t xml:space="preserve"> </w:t>
            </w:r>
            <w:r w:rsidRPr="00950531">
              <w:rPr>
                <w:rFonts w:cs="BrowalliaUPC"/>
                <w:u w:val="single"/>
              </w:rPr>
              <w:t>______________</w:t>
            </w:r>
          </w:p>
          <w:p w14:paraId="2AE92F4A" w14:textId="77777777" w:rsidR="007F5792" w:rsidRDefault="007F5792" w:rsidP="00950531">
            <w:pPr>
              <w:jc w:val="both"/>
              <w:rPr>
                <w:rFonts w:cs="BrowalliaUPC"/>
              </w:rPr>
            </w:pPr>
          </w:p>
        </w:tc>
      </w:tr>
    </w:tbl>
    <w:p w14:paraId="691B8F32" w14:textId="77777777" w:rsidR="007F5792" w:rsidRDefault="007F5792" w:rsidP="00950531">
      <w:pPr>
        <w:jc w:val="both"/>
        <w:rPr>
          <w:rFonts w:cs="BrowalliaUPC"/>
        </w:rPr>
      </w:pPr>
    </w:p>
    <w:p w14:paraId="61517363" w14:textId="77777777" w:rsidR="007F5792" w:rsidRDefault="007F5792" w:rsidP="00950531">
      <w:pPr>
        <w:jc w:val="both"/>
        <w:rPr>
          <w:rFonts w:cs="BrowalliaUPC"/>
        </w:rPr>
      </w:pPr>
    </w:p>
    <w:p w14:paraId="0CC49155" w14:textId="678169BB" w:rsidR="007F5792" w:rsidRDefault="007F5792" w:rsidP="00950531">
      <w:pPr>
        <w:jc w:val="both"/>
        <w:rPr>
          <w:rFonts w:cs="BrowalliaUPC"/>
        </w:rPr>
      </w:pPr>
    </w:p>
    <w:p w14:paraId="6AC2061E" w14:textId="3071AF46" w:rsidR="00950531" w:rsidRDefault="00950531" w:rsidP="00950531">
      <w:pPr>
        <w:jc w:val="both"/>
        <w:rPr>
          <w:rFonts w:cs="BrowalliaUPC"/>
        </w:rPr>
      </w:pPr>
    </w:p>
    <w:p w14:paraId="145DEC5F" w14:textId="7241A71D" w:rsidR="00950531" w:rsidRDefault="00950531" w:rsidP="00950531">
      <w:pPr>
        <w:jc w:val="both"/>
        <w:rPr>
          <w:rFonts w:cs="BrowalliaUPC"/>
        </w:rPr>
      </w:pPr>
    </w:p>
    <w:p w14:paraId="5BB502FD" w14:textId="4A407CB3" w:rsidR="00950531" w:rsidRDefault="00950531" w:rsidP="00950531">
      <w:pPr>
        <w:jc w:val="both"/>
        <w:rPr>
          <w:rFonts w:cs="BrowalliaUPC"/>
        </w:rPr>
      </w:pPr>
    </w:p>
    <w:p w14:paraId="26FCC23C" w14:textId="49B43E27" w:rsidR="00950531" w:rsidRDefault="00950531" w:rsidP="00950531">
      <w:pPr>
        <w:jc w:val="both"/>
        <w:rPr>
          <w:rFonts w:cs="BrowalliaUPC"/>
        </w:rPr>
      </w:pPr>
    </w:p>
    <w:p w14:paraId="22C14D83" w14:textId="6CC77148" w:rsidR="00950531" w:rsidRDefault="00950531" w:rsidP="00950531">
      <w:pPr>
        <w:jc w:val="both"/>
        <w:rPr>
          <w:rFonts w:cs="BrowalliaUPC"/>
        </w:rPr>
      </w:pPr>
    </w:p>
    <w:p w14:paraId="3A51B711" w14:textId="6BE8CDD5" w:rsidR="00950531" w:rsidRDefault="00950531" w:rsidP="00950531">
      <w:pPr>
        <w:jc w:val="both"/>
        <w:rPr>
          <w:rFonts w:cs="BrowalliaUPC"/>
        </w:rPr>
      </w:pPr>
    </w:p>
    <w:p w14:paraId="5D2D493B" w14:textId="2D5F4928" w:rsidR="00950531" w:rsidRDefault="00950531" w:rsidP="00950531">
      <w:pPr>
        <w:jc w:val="both"/>
        <w:rPr>
          <w:rFonts w:cs="BrowalliaUPC"/>
        </w:rPr>
      </w:pPr>
    </w:p>
    <w:p w14:paraId="3B864C83" w14:textId="2A321449" w:rsidR="00950531" w:rsidRDefault="00950531" w:rsidP="00950531">
      <w:pPr>
        <w:jc w:val="both"/>
        <w:rPr>
          <w:rFonts w:cs="BrowalliaUPC"/>
        </w:rPr>
      </w:pPr>
    </w:p>
    <w:p w14:paraId="5E40EE10" w14:textId="7BF9C8D4" w:rsidR="00950531" w:rsidRDefault="00950531" w:rsidP="00950531">
      <w:pPr>
        <w:jc w:val="both"/>
        <w:rPr>
          <w:rFonts w:cs="BrowalliaUPC"/>
        </w:rPr>
      </w:pPr>
    </w:p>
    <w:p w14:paraId="389A783C" w14:textId="341A589F" w:rsidR="00950531" w:rsidRDefault="00950531" w:rsidP="00950531">
      <w:pPr>
        <w:jc w:val="both"/>
        <w:rPr>
          <w:rFonts w:cs="BrowalliaUPC"/>
        </w:rPr>
      </w:pPr>
    </w:p>
    <w:p w14:paraId="71C6AD3E" w14:textId="6DF1096C" w:rsidR="002861B5" w:rsidRDefault="002861B5" w:rsidP="00950531">
      <w:pPr>
        <w:jc w:val="both"/>
        <w:rPr>
          <w:rFonts w:cs="BrowalliaUPC"/>
        </w:rPr>
      </w:pPr>
    </w:p>
    <w:p w14:paraId="530375A2" w14:textId="11B1DB7A" w:rsidR="002861B5" w:rsidRDefault="002861B5" w:rsidP="00950531">
      <w:pPr>
        <w:jc w:val="both"/>
        <w:rPr>
          <w:rFonts w:cs="BrowalliaUPC"/>
        </w:rPr>
      </w:pPr>
    </w:p>
    <w:p w14:paraId="6F3D9C07" w14:textId="77777777" w:rsidR="002861B5" w:rsidRDefault="002861B5" w:rsidP="00950531">
      <w:pPr>
        <w:jc w:val="both"/>
        <w:rPr>
          <w:rFonts w:cs="BrowalliaUPC"/>
        </w:rPr>
      </w:pPr>
    </w:p>
    <w:p w14:paraId="047B26F0" w14:textId="77777777" w:rsidR="002861B5" w:rsidRDefault="002861B5" w:rsidP="00950531">
      <w:pPr>
        <w:jc w:val="both"/>
        <w:rPr>
          <w:rFonts w:cs="BrowalliaUPC"/>
        </w:rPr>
      </w:pPr>
    </w:p>
    <w:p w14:paraId="6C0820B9" w14:textId="77777777" w:rsidR="007F5792" w:rsidRDefault="007F5792" w:rsidP="00950531">
      <w:pPr>
        <w:jc w:val="both"/>
        <w:rPr>
          <w:rFonts w:cs="BrowalliaUPC"/>
        </w:rPr>
      </w:pPr>
    </w:p>
    <w:p w14:paraId="0EDC57EA" w14:textId="37473A92" w:rsidR="007F5792" w:rsidRDefault="002861B5" w:rsidP="00950531">
      <w:pPr>
        <w:numPr>
          <w:ilvl w:val="1"/>
          <w:numId w:val="1"/>
        </w:numPr>
        <w:jc w:val="both"/>
        <w:rPr>
          <w:rFonts w:cs="BrowalliaUPC"/>
        </w:rPr>
      </w:pPr>
      <w:r>
        <w:rPr>
          <w:rFonts w:cs="BrowalliaUPC"/>
        </w:rPr>
        <w:lastRenderedPageBreak/>
        <w:t>Summarize all the work that has passed</w:t>
      </w:r>
      <w:r>
        <w:rPr>
          <w:rFonts w:cs="Times New Roman"/>
        </w:rPr>
        <w:t xml:space="preserve"> </w:t>
      </w:r>
      <w:r>
        <w:rPr>
          <w:rFonts w:cs="BrowalliaUPC"/>
        </w:rPr>
        <w:t>what it represents</w:t>
      </w:r>
      <w:r>
        <w:rPr>
          <w:rFonts w:cs="Times New Roman"/>
        </w:rPr>
        <w:t xml:space="preserve">, and what did you learn. </w:t>
      </w:r>
    </w:p>
    <w:p w14:paraId="3625657B" w14:textId="19035C28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53B2DF5F" w14:textId="77777777" w:rsidR="007F5792" w:rsidRDefault="007F5792" w:rsidP="00950531">
      <w:pPr>
        <w:jc w:val="both"/>
        <w:rPr>
          <w:rFonts w:cs="BrowalliaUPC"/>
        </w:rPr>
      </w:pPr>
    </w:p>
    <w:p w14:paraId="1030287D" w14:textId="08185DC6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228E093F" w14:textId="77777777" w:rsidR="007F5792" w:rsidRDefault="007F5792" w:rsidP="00950531">
      <w:pPr>
        <w:jc w:val="both"/>
        <w:rPr>
          <w:rFonts w:cs="BrowalliaUPC"/>
        </w:rPr>
      </w:pPr>
    </w:p>
    <w:p w14:paraId="3E057474" w14:textId="29D216F3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72515350" w14:textId="77777777" w:rsidR="007F5792" w:rsidRDefault="007F5792" w:rsidP="00950531">
      <w:pPr>
        <w:jc w:val="both"/>
        <w:rPr>
          <w:rFonts w:cs="BrowalliaUPC"/>
        </w:rPr>
      </w:pPr>
      <w:bookmarkStart w:id="0" w:name="OLE_LINK1"/>
      <w:bookmarkEnd w:id="0"/>
    </w:p>
    <w:p w14:paraId="34F627B6" w14:textId="7BC72D95" w:rsidR="007F5792" w:rsidRDefault="00000000" w:rsidP="00950531">
      <w:pPr>
        <w:jc w:val="both"/>
      </w:pPr>
      <w:r>
        <w:rPr>
          <w:rFonts w:cs="BrowalliaUPC"/>
        </w:rPr>
        <w:t>_____________________________________________________________________</w:t>
      </w:r>
    </w:p>
    <w:p w14:paraId="625E5080" w14:textId="77777777" w:rsidR="007F5792" w:rsidRDefault="007F5792" w:rsidP="00950531">
      <w:pPr>
        <w:jc w:val="both"/>
        <w:rPr>
          <w:rFonts w:cs="BrowalliaUPC"/>
        </w:rPr>
      </w:pPr>
    </w:p>
    <w:p w14:paraId="5743211B" w14:textId="232CAE02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4559E425" w14:textId="77777777" w:rsidR="007F5792" w:rsidRDefault="007F5792" w:rsidP="00950531">
      <w:pPr>
        <w:jc w:val="both"/>
        <w:rPr>
          <w:rFonts w:cs="BrowalliaUPC"/>
        </w:rPr>
      </w:pPr>
    </w:p>
    <w:p w14:paraId="24924964" w14:textId="041C4664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1B165507" w14:textId="77777777" w:rsidR="007F5792" w:rsidRDefault="007F5792" w:rsidP="00950531">
      <w:pPr>
        <w:jc w:val="both"/>
        <w:rPr>
          <w:rFonts w:cs="BrowalliaUPC"/>
        </w:rPr>
      </w:pPr>
    </w:p>
    <w:p w14:paraId="42C89CE6" w14:textId="4BC51EA1" w:rsidR="007F5792" w:rsidRDefault="00000000" w:rsidP="00950531">
      <w:pPr>
        <w:jc w:val="both"/>
      </w:pPr>
      <w:r>
        <w:rPr>
          <w:rFonts w:cs="BrowalliaUPC"/>
        </w:rPr>
        <w:t>_____________________________________________________________________</w:t>
      </w:r>
    </w:p>
    <w:p w14:paraId="2537F59A" w14:textId="77777777" w:rsidR="007F5792" w:rsidRDefault="007F5792" w:rsidP="00950531">
      <w:pPr>
        <w:jc w:val="both"/>
        <w:rPr>
          <w:rFonts w:cs="BrowalliaUPC"/>
        </w:rPr>
      </w:pPr>
    </w:p>
    <w:p w14:paraId="6ED5EAD0" w14:textId="6434D815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1F9E0D8C" w14:textId="77777777" w:rsidR="007F5792" w:rsidRDefault="007F5792" w:rsidP="00950531">
      <w:pPr>
        <w:jc w:val="both"/>
        <w:rPr>
          <w:rFonts w:cs="BrowalliaUPC"/>
        </w:rPr>
      </w:pPr>
    </w:p>
    <w:p w14:paraId="0D7A8190" w14:textId="20F80FC3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2FC932A7" w14:textId="77777777" w:rsidR="007F5792" w:rsidRDefault="007F5792" w:rsidP="00950531">
      <w:pPr>
        <w:jc w:val="both"/>
        <w:rPr>
          <w:rFonts w:cs="BrowalliaUPC"/>
        </w:rPr>
      </w:pPr>
    </w:p>
    <w:p w14:paraId="54A8F321" w14:textId="30F33383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7084173F" w14:textId="77777777" w:rsidR="007F5792" w:rsidRDefault="007F5792" w:rsidP="00950531">
      <w:pPr>
        <w:jc w:val="both"/>
        <w:rPr>
          <w:rFonts w:cs="BrowalliaUPC"/>
        </w:rPr>
      </w:pPr>
    </w:p>
    <w:p w14:paraId="167CB90F" w14:textId="5A529669" w:rsidR="007F5792" w:rsidRDefault="00000000" w:rsidP="00950531">
      <w:pPr>
        <w:jc w:val="both"/>
      </w:pPr>
      <w:r>
        <w:rPr>
          <w:rFonts w:cs="BrowalliaUPC"/>
        </w:rPr>
        <w:t>_____________________________________________________________________</w:t>
      </w:r>
    </w:p>
    <w:p w14:paraId="49D440F3" w14:textId="77777777" w:rsidR="007F5792" w:rsidRDefault="007F5792" w:rsidP="00950531">
      <w:pPr>
        <w:jc w:val="both"/>
        <w:rPr>
          <w:rFonts w:cs="BrowalliaUPC"/>
        </w:rPr>
      </w:pPr>
    </w:p>
    <w:p w14:paraId="6ECC9592" w14:textId="2D6132DB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39930670" w14:textId="77777777" w:rsidR="007F5792" w:rsidRDefault="007F5792" w:rsidP="00950531">
      <w:pPr>
        <w:jc w:val="both"/>
        <w:rPr>
          <w:rFonts w:cs="BrowalliaUPC"/>
        </w:rPr>
      </w:pPr>
    </w:p>
    <w:p w14:paraId="586ACF07" w14:textId="04E8C6F1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14951F4E" w14:textId="77777777" w:rsidR="007F5792" w:rsidRDefault="007F5792" w:rsidP="00950531">
      <w:pPr>
        <w:jc w:val="both"/>
        <w:rPr>
          <w:rFonts w:cs="BrowalliaUPC"/>
        </w:rPr>
      </w:pPr>
    </w:p>
    <w:p w14:paraId="37DEAC0F" w14:textId="7124B4AF" w:rsidR="007F5792" w:rsidRDefault="00000000" w:rsidP="00950531">
      <w:pPr>
        <w:jc w:val="both"/>
      </w:pPr>
      <w:r>
        <w:rPr>
          <w:rFonts w:cs="BrowalliaUPC"/>
        </w:rPr>
        <w:t>_____________________________________________________________________</w:t>
      </w:r>
    </w:p>
    <w:p w14:paraId="747B822E" w14:textId="77777777" w:rsidR="007F5792" w:rsidRDefault="007F5792" w:rsidP="00950531">
      <w:pPr>
        <w:jc w:val="both"/>
        <w:rPr>
          <w:rFonts w:cs="BrowalliaUPC"/>
        </w:rPr>
      </w:pPr>
    </w:p>
    <w:p w14:paraId="413E0A88" w14:textId="28349310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0426EBEF" w14:textId="77777777" w:rsidR="007F5792" w:rsidRDefault="007F5792" w:rsidP="00950531">
      <w:pPr>
        <w:jc w:val="both"/>
        <w:rPr>
          <w:rFonts w:cs="BrowalliaUPC"/>
        </w:rPr>
      </w:pPr>
    </w:p>
    <w:p w14:paraId="6435F235" w14:textId="03FA9F76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0499D8EA" w14:textId="77777777" w:rsidR="007F5792" w:rsidRDefault="007F5792" w:rsidP="00950531">
      <w:pPr>
        <w:jc w:val="both"/>
        <w:rPr>
          <w:rFonts w:cs="BrowalliaUPC"/>
        </w:rPr>
      </w:pPr>
    </w:p>
    <w:p w14:paraId="1D232D93" w14:textId="40C432C1" w:rsidR="007F5792" w:rsidRDefault="00000000" w:rsidP="00950531">
      <w:pPr>
        <w:jc w:val="both"/>
        <w:rPr>
          <w:rFonts w:cs="BrowalliaUPC"/>
        </w:rPr>
      </w:pPr>
      <w:r>
        <w:rPr>
          <w:rFonts w:cs="BrowalliaUPC"/>
        </w:rPr>
        <w:t>_____________________________________________________________________</w:t>
      </w:r>
    </w:p>
    <w:p w14:paraId="5D014609" w14:textId="77777777" w:rsidR="007F5792" w:rsidRDefault="007F5792" w:rsidP="00950531">
      <w:pPr>
        <w:jc w:val="both"/>
        <w:rPr>
          <w:rFonts w:cs="BrowalliaUPC"/>
        </w:rPr>
      </w:pPr>
    </w:p>
    <w:sectPr w:rsidR="007F5792">
      <w:headerReference w:type="default" r:id="rId17"/>
      <w:footerReference w:type="default" r:id="rId18"/>
      <w:pgSz w:w="11906" w:h="16838"/>
      <w:pgMar w:top="1440" w:right="1800" w:bottom="1440" w:left="1800" w:header="708" w:footer="708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2BD0A" w14:textId="77777777" w:rsidR="004D7724" w:rsidRDefault="004D7724">
      <w:r>
        <w:separator/>
      </w:r>
    </w:p>
  </w:endnote>
  <w:endnote w:type="continuationSeparator" w:id="0">
    <w:p w14:paraId="2FBAB3C8" w14:textId="77777777" w:rsidR="004D7724" w:rsidRDefault="004D77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Liberation Serif">
    <w:altName w:val="Times New Roman"/>
    <w:charset w:val="01"/>
    <w:family w:val="roman"/>
    <w:pitch w:val="variable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altName w:val="Segoe UI"/>
    <w:charset w:val="00"/>
    <w:family w:val="auto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B0C4A" w14:textId="77777777" w:rsidR="007F5792" w:rsidRDefault="00000000">
    <w:pPr>
      <w:pStyle w:val="Footer"/>
      <w:rPr>
        <w:rStyle w:val="PageNumber"/>
      </w:rPr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>PAGE</w:instrText>
    </w:r>
    <w:r>
      <w:rPr>
        <w:rStyle w:val="PageNumber"/>
      </w:rPr>
      <w:fldChar w:fldCharType="separate"/>
    </w:r>
    <w:r>
      <w:rPr>
        <w:rStyle w:val="PageNumber"/>
      </w:rPr>
      <w:t>13</w:t>
    </w:r>
    <w:r>
      <w:rPr>
        <w:rStyle w:val="PageNumber"/>
      </w:rPr>
      <w:fldChar w:fldCharType="end"/>
    </w:r>
    <w:r>
      <w:rPr>
        <w:rStyle w:val="PageNumber"/>
      </w:rPr>
      <w:t>/</w:t>
    </w:r>
    <w:r>
      <w:rPr>
        <w:rStyle w:val="PageNumber"/>
      </w:rPr>
      <w:fldChar w:fldCharType="begin"/>
    </w:r>
    <w:r>
      <w:rPr>
        <w:rStyle w:val="PageNumber"/>
      </w:rPr>
      <w:instrText>NUMPAGES \* ARABIC</w:instrText>
    </w:r>
    <w:r>
      <w:rPr>
        <w:rStyle w:val="PageNumber"/>
      </w:rPr>
      <w:fldChar w:fldCharType="separate"/>
    </w:r>
    <w:r>
      <w:rPr>
        <w:rStyle w:val="PageNumber"/>
      </w:rPr>
      <w:t>1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A638C" w14:textId="77777777" w:rsidR="004D7724" w:rsidRDefault="004D7724">
      <w:r>
        <w:separator/>
      </w:r>
    </w:p>
  </w:footnote>
  <w:footnote w:type="continuationSeparator" w:id="0">
    <w:p w14:paraId="16DE1F31" w14:textId="77777777" w:rsidR="004D7724" w:rsidRDefault="004D77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541B9" w14:textId="2D85FEB1" w:rsidR="007F5792" w:rsidRDefault="00000000">
    <w:pPr>
      <w:pStyle w:val="Header"/>
    </w:pPr>
    <w:r>
      <w:t>Computer Network</w:t>
    </w:r>
    <w:r w:rsidR="0099120D">
      <w:tab/>
    </w:r>
    <w:r w:rsidR="0099120D">
      <w:tab/>
    </w:r>
    <w:r>
      <w:t>School of Engineering</w:t>
    </w:r>
    <w:r>
      <w:tab/>
    </w:r>
    <w:r>
      <w:tab/>
    </w:r>
  </w:p>
  <w:p w14:paraId="6CE727E0" w14:textId="77777777" w:rsidR="007F5792" w:rsidRDefault="007F57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A316A"/>
    <w:multiLevelType w:val="multilevel"/>
    <w:tmpl w:val="CCEE4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rowalliaUPC"/>
        <w:sz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BrowalliaUPC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43D740C4"/>
    <w:multiLevelType w:val="multilevel"/>
    <w:tmpl w:val="AF108DA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74605FFF"/>
    <w:multiLevelType w:val="multilevel"/>
    <w:tmpl w:val="1B3C0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BrowalliaUPC"/>
        <w:sz w:val="28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932787728">
    <w:abstractNumId w:val="0"/>
  </w:num>
  <w:num w:numId="2" w16cid:durableId="951278975">
    <w:abstractNumId w:val="2"/>
  </w:num>
  <w:num w:numId="3" w16cid:durableId="5045635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0NTcwMzY0s7QwNzVR0lEKTi0uzszPAykwrAUAZiKvtywAAAA="/>
  </w:docVars>
  <w:rsids>
    <w:rsidRoot w:val="007F5792"/>
    <w:rsid w:val="002861B5"/>
    <w:rsid w:val="004D7724"/>
    <w:rsid w:val="007F5792"/>
    <w:rsid w:val="008F4902"/>
    <w:rsid w:val="00950531"/>
    <w:rsid w:val="0099120D"/>
    <w:rsid w:val="00A558B7"/>
    <w:rsid w:val="00F30EF2"/>
    <w:rsid w:val="00F64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EBBC6"/>
  <w15:docId w15:val="{8EF954C1-73E9-40E1-8768-1233044238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Angsana New"/>
      <w:szCs w:val="28"/>
      <w:lang w:bidi="th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Symbol" w:hAnsi="Symbol" w:cs="Symbol"/>
    </w:rPr>
  </w:style>
  <w:style w:type="character" w:customStyle="1" w:styleId="WW8Num1z2">
    <w:name w:val="WW8Num1z2"/>
    <w:qFormat/>
    <w:rPr>
      <w:rFonts w:ascii="Courier New" w:hAnsi="Courier New" w:cs="Courier New"/>
    </w:rPr>
  </w:style>
  <w:style w:type="character" w:customStyle="1" w:styleId="WW8Num1z3">
    <w:name w:val="WW8Num1z3"/>
    <w:qFormat/>
    <w:rPr>
      <w:rFonts w:ascii="Wingdings" w:hAnsi="Wingdings" w:cs="Wingdings"/>
    </w:rPr>
  </w:style>
  <w:style w:type="character" w:customStyle="1" w:styleId="WW8Num2z0">
    <w:name w:val="WW8Num2z0"/>
    <w:qFormat/>
    <w:rPr>
      <w:rFonts w:cs="BrowalliaUPC"/>
      <w:sz w:val="28"/>
    </w:rPr>
  </w:style>
  <w:style w:type="character" w:customStyle="1" w:styleId="WW8Num2z1">
    <w:name w:val="WW8Num2z1"/>
    <w:qFormat/>
    <w:rPr>
      <w:rFonts w:cs="BrowalliaUPC"/>
    </w:rPr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  <w:rPr>
      <w:rFonts w:cs="BrowalliaUPC"/>
      <w:sz w:val="28"/>
    </w:rPr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BalloonTextChar">
    <w:name w:val="Balloon Text Char"/>
    <w:qFormat/>
    <w:rPr>
      <w:rFonts w:ascii="Lucida Grande" w:hAnsi="Lucida Grande" w:cs="Lucida Grande"/>
      <w:sz w:val="18"/>
      <w:szCs w:val="18"/>
      <w:lang w:bidi="th-TH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986"/>
        <w:tab w:val="right" w:pos="9972"/>
      </w:tabs>
    </w:p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qFormat/>
    <w:rPr>
      <w:rFonts w:ascii="Lucida Grande" w:hAnsi="Lucida Grande" w:cs="Lucida Grande"/>
      <w:sz w:val="18"/>
      <w:szCs w:val="18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numbering" w:customStyle="1" w:styleId="WW8Num3">
    <w:name w:val="WW8Num3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://www.google.com/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1</Pages>
  <Words>1483</Words>
  <Characters>8455</Characters>
  <Application>Microsoft Office Word</Application>
  <DocSecurity>0</DocSecurity>
  <Lines>70</Lines>
  <Paragraphs>19</Paragraphs>
  <ScaleCrop>false</ScaleCrop>
  <Company/>
  <LinksUpToDate>false</LinksUpToDate>
  <CharactersWithSpaces>9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ipat Soo</cp:lastModifiedBy>
  <cp:revision>6</cp:revision>
  <dcterms:created xsi:type="dcterms:W3CDTF">2022-09-18T06:44:00Z</dcterms:created>
  <dcterms:modified xsi:type="dcterms:W3CDTF">2022-09-30T02:21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3-09-02T05:08:00Z</dcterms:created>
  <dc:creator>kong</dc:creator>
  <dc:description/>
  <cp:keywords> </cp:keywords>
  <dc:language>en-US</dc:language>
  <cp:lastModifiedBy>pipat sookvatana</cp:lastModifiedBy>
  <cp:lastPrinted>2013-09-04T10:05:00Z</cp:lastPrinted>
  <dcterms:modified xsi:type="dcterms:W3CDTF">2022-09-18T06:41:00Z</dcterms:modified>
  <cp:revision>4</cp:revision>
  <dc:subject/>
  <dc:title>Chapter 1 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_Grammarly_42___1">
    <vt:lpwstr>__Grammarly_42___1</vt:lpwstr>
  </property>
  <property fmtid="{D5CDD505-2E9C-101B-9397-08002B2CF9AE}" pid="3" name="__Grammarly_42____i">
    <vt:lpwstr>__Grammarly_42____i</vt:lpwstr>
  </property>
</Properties>
</file>